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EF48" w14:textId="77777777" w:rsidR="001E553D" w:rsidRDefault="006265B0" w:rsidP="006265B0">
      <w:pPr>
        <w:tabs>
          <w:tab w:val="left" w:pos="7605"/>
        </w:tabs>
        <w:jc w:val="right"/>
        <w:rPr>
          <w:b/>
          <w:sz w:val="22"/>
        </w:rPr>
      </w:pPr>
      <w:r w:rsidRPr="006265B0">
        <w:rPr>
          <w:b/>
          <w:sz w:val="22"/>
        </w:rPr>
        <w:t xml:space="preserve"> </w:t>
      </w:r>
    </w:p>
    <w:p w14:paraId="06324BB1" w14:textId="77777777" w:rsidR="0088033E" w:rsidRDefault="0088033E">
      <w:pPr>
        <w:jc w:val="center"/>
        <w:rPr>
          <w:b/>
          <w:sz w:val="22"/>
          <w:u w:val="single"/>
        </w:rPr>
      </w:pPr>
      <w:r>
        <w:rPr>
          <w:b/>
          <w:sz w:val="22"/>
          <w:u w:val="single"/>
        </w:rPr>
        <w:t>TEST REPORT FOR</w:t>
      </w:r>
      <w:r w:rsidR="001E12EF">
        <w:rPr>
          <w:b/>
          <w:sz w:val="22"/>
          <w:u w:val="single"/>
        </w:rPr>
        <w:t xml:space="preserve"> INVERTER</w:t>
      </w:r>
    </w:p>
    <w:p w14:paraId="528E710F" w14:textId="77777777" w:rsidR="0088033E" w:rsidRDefault="0088033E">
      <w:pPr>
        <w:jc w:val="center"/>
        <w:rPr>
          <w:sz w:val="22"/>
        </w:rPr>
      </w:pPr>
      <w:r>
        <w:rPr>
          <w:b/>
          <w:sz w:val="22"/>
          <w:u w:val="single"/>
        </w:rPr>
        <w:t>MMA</w:t>
      </w:r>
      <w:r w:rsidR="001E12EF">
        <w:rPr>
          <w:b/>
          <w:sz w:val="22"/>
          <w:u w:val="single"/>
        </w:rPr>
        <w:t>/TIG</w:t>
      </w:r>
      <w:r>
        <w:rPr>
          <w:b/>
          <w:sz w:val="22"/>
          <w:u w:val="single"/>
        </w:rPr>
        <w:t xml:space="preserve"> POWER SOURCE</w:t>
      </w:r>
    </w:p>
    <w:p w14:paraId="3D942949" w14:textId="77777777" w:rsidR="0088033E" w:rsidRDefault="0088033E">
      <w:pPr>
        <w:rPr>
          <w:sz w:val="22"/>
        </w:rPr>
      </w:pPr>
    </w:p>
    <w:p w14:paraId="7800B161" w14:textId="77777777" w:rsidR="00A92F9A" w:rsidRDefault="00A92F9A">
      <w:pPr>
        <w:rPr>
          <w:sz w:val="22"/>
        </w:rPr>
      </w:pPr>
      <w:r>
        <w:rPr>
          <w:sz w:val="22"/>
        </w:rPr>
        <w:t>MODEL</w:t>
      </w:r>
      <w:r>
        <w:rPr>
          <w:sz w:val="22"/>
        </w:rPr>
        <w:tab/>
        <w:t xml:space="preserve">: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35"/>
        <w:gridCol w:w="3198"/>
      </w:tblGrid>
      <w:tr w:rsidR="00A92F9A" w:rsidRPr="00CE171E" w14:paraId="6913DDBD" w14:textId="77777777" w:rsidTr="00CE171E">
        <w:trPr>
          <w:jc w:val="center"/>
        </w:trPr>
        <w:tc>
          <w:tcPr>
            <w:tcW w:w="3035" w:type="dxa"/>
            <w:vAlign w:val="center"/>
          </w:tcPr>
          <w:p w14:paraId="4DA1CA9A" w14:textId="77777777" w:rsidR="00A92F9A" w:rsidRPr="00CE171E" w:rsidRDefault="00A92F9A" w:rsidP="00CE171E">
            <w:pPr>
              <w:jc w:val="center"/>
              <w:rPr>
                <w:sz w:val="22"/>
              </w:rPr>
            </w:pPr>
            <w:r w:rsidRPr="00CE171E">
              <w:rPr>
                <w:sz w:val="22"/>
              </w:rPr>
              <w:t>MODEL</w:t>
            </w:r>
          </w:p>
        </w:tc>
        <w:tc>
          <w:tcPr>
            <w:tcW w:w="3198" w:type="dxa"/>
            <w:vAlign w:val="center"/>
          </w:tcPr>
          <w:p w14:paraId="52E6533B" w14:textId="77777777" w:rsidR="00A92F9A" w:rsidRPr="00CE171E" w:rsidRDefault="00A92F9A" w:rsidP="00CE171E">
            <w:pPr>
              <w:jc w:val="center"/>
              <w:rPr>
                <w:sz w:val="22"/>
                <w:szCs w:val="22"/>
              </w:rPr>
            </w:pPr>
            <w:r w:rsidRPr="00CE171E">
              <w:rPr>
                <w:b/>
                <w:sz w:val="22"/>
                <w:szCs w:val="22"/>
              </w:rPr>
              <w:t>TICK</w:t>
            </w:r>
            <w:r w:rsidRPr="00CE171E">
              <w:rPr>
                <w:sz w:val="22"/>
                <w:szCs w:val="22"/>
              </w:rPr>
              <w:t xml:space="preserve"> (</w:t>
            </w:r>
            <w:r w:rsidRPr="00CE171E">
              <w:rPr>
                <w:sz w:val="22"/>
                <w:szCs w:val="22"/>
              </w:rPr>
              <w:sym w:font="Wingdings" w:char="F0FC"/>
            </w:r>
            <w:r w:rsidRPr="00CE171E">
              <w:rPr>
                <w:sz w:val="22"/>
                <w:szCs w:val="22"/>
              </w:rPr>
              <w:t>)</w:t>
            </w:r>
          </w:p>
        </w:tc>
      </w:tr>
      <w:tr w:rsidR="00A92F9A" w:rsidRPr="00CE171E" w14:paraId="5EFC03C5" w14:textId="77777777" w:rsidTr="00CE171E">
        <w:trPr>
          <w:jc w:val="center"/>
        </w:trPr>
        <w:tc>
          <w:tcPr>
            <w:tcW w:w="3035" w:type="dxa"/>
          </w:tcPr>
          <w:p w14:paraId="3A2E9DA9" w14:textId="72ABA5C4" w:rsidR="00A92F9A" w:rsidRPr="00CE171E" w:rsidRDefault="00F80903" w:rsidP="00AA2088">
            <w:pPr>
              <w:rPr>
                <w:sz w:val="22"/>
              </w:rPr>
            </w:pPr>
            <w:r>
              <w:rPr>
                <w:sz w:val="22"/>
              </w:rPr>
              <w:t>CHAMP 400 X</w:t>
            </w:r>
            <w:r w:rsidR="00A92F9A" w:rsidRPr="00CE171E">
              <w:rPr>
                <w:sz w:val="22"/>
              </w:rPr>
              <w:t xml:space="preserve"> </w:t>
            </w:r>
            <w:r w:rsidR="00AA2088">
              <w:rPr>
                <w:sz w:val="22"/>
              </w:rPr>
              <w:t xml:space="preserve">                       </w:t>
            </w:r>
          </w:p>
        </w:tc>
        <w:tc>
          <w:tcPr>
            <w:tcW w:w="3198" w:type="dxa"/>
          </w:tcPr>
          <w:p w14:paraId="29633BDB" w14:textId="77777777" w:rsidR="00A92F9A" w:rsidRPr="00CE171E" w:rsidRDefault="00A92F9A" w:rsidP="00CE171E">
            <w:pPr>
              <w:rPr>
                <w:sz w:val="22"/>
              </w:rPr>
            </w:pPr>
          </w:p>
        </w:tc>
      </w:tr>
    </w:tbl>
    <w:p w14:paraId="58C6D489" w14:textId="77777777" w:rsidR="00A92F9A" w:rsidRDefault="00A92F9A">
      <w:pPr>
        <w:rPr>
          <w:sz w:val="22"/>
        </w:rPr>
      </w:pPr>
    </w:p>
    <w:p w14:paraId="5ED45FB0" w14:textId="77777777" w:rsidR="0088033E" w:rsidRDefault="0088033E">
      <w:pPr>
        <w:rPr>
          <w:sz w:val="22"/>
        </w:rPr>
      </w:pPr>
      <w:r>
        <w:rPr>
          <w:sz w:val="22"/>
        </w:rPr>
        <w:t>SLIP NO.</w:t>
      </w:r>
      <w:r>
        <w:rPr>
          <w:sz w:val="22"/>
        </w:rPr>
        <w:tab/>
        <w:t>: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R.NO.:</w:t>
      </w:r>
    </w:p>
    <w:p w14:paraId="1467CD90" w14:textId="77777777" w:rsidR="00DA5C9B" w:rsidRDefault="00DA5C9B">
      <w:pPr>
        <w:rPr>
          <w:sz w:val="22"/>
        </w:rPr>
      </w:pPr>
    </w:p>
    <w:p w14:paraId="6D45D2FE" w14:textId="77777777" w:rsidR="0088033E" w:rsidRPr="004C67F9" w:rsidRDefault="00DA5C9B">
      <w:pPr>
        <w:rPr>
          <w:sz w:val="22"/>
        </w:rPr>
      </w:pPr>
      <w:r>
        <w:rPr>
          <w:sz w:val="22"/>
        </w:rPr>
        <w:t xml:space="preserve">1.0  </w:t>
      </w:r>
      <w:r>
        <w:rPr>
          <w:sz w:val="22"/>
        </w:rPr>
        <w:tab/>
      </w:r>
      <w:r w:rsidRPr="006D61F1">
        <w:rPr>
          <w:sz w:val="22"/>
        </w:rPr>
        <w:t>SR.NO. OF PWM CONTROL</w:t>
      </w:r>
      <w:r w:rsidR="00F22EDE" w:rsidRPr="006D61F1">
        <w:rPr>
          <w:sz w:val="22"/>
        </w:rPr>
        <w:t>LER</w:t>
      </w:r>
      <w:r w:rsidRPr="006D61F1">
        <w:rPr>
          <w:sz w:val="22"/>
        </w:rPr>
        <w:t xml:space="preserve"> </w:t>
      </w:r>
      <w:r w:rsidR="0033617B" w:rsidRPr="006D61F1">
        <w:rPr>
          <w:sz w:val="22"/>
        </w:rPr>
        <w:t xml:space="preserve">CUM IGBT DRIVER </w:t>
      </w:r>
      <w:r w:rsidR="00A92F9A" w:rsidRPr="006D61F1">
        <w:rPr>
          <w:sz w:val="22"/>
        </w:rPr>
        <w:t>PCB:</w:t>
      </w:r>
    </w:p>
    <w:p w14:paraId="2ABC57A1" w14:textId="77777777" w:rsidR="0088033E" w:rsidRDefault="0088033E">
      <w:pPr>
        <w:rPr>
          <w:sz w:val="22"/>
        </w:rPr>
      </w:pPr>
    </w:p>
    <w:p w14:paraId="167A90FC" w14:textId="77777777" w:rsidR="0088033E" w:rsidRDefault="00DA5C9B">
      <w:pPr>
        <w:rPr>
          <w:sz w:val="22"/>
        </w:rPr>
      </w:pPr>
      <w:r>
        <w:rPr>
          <w:sz w:val="22"/>
        </w:rPr>
        <w:t>2</w:t>
      </w:r>
      <w:r w:rsidR="0088033E">
        <w:rPr>
          <w:sz w:val="22"/>
        </w:rPr>
        <w:t>.0</w:t>
      </w:r>
      <w:r w:rsidR="0088033E">
        <w:rPr>
          <w:sz w:val="22"/>
        </w:rPr>
        <w:tab/>
        <w:t>MECHANICAL &amp; VISUAL CHECK</w:t>
      </w:r>
      <w:r w:rsidR="0088033E">
        <w:rPr>
          <w:sz w:val="22"/>
        </w:rPr>
        <w:tab/>
        <w:t>: OK / NOT OK</w:t>
      </w:r>
    </w:p>
    <w:p w14:paraId="7718D0AF" w14:textId="77777777" w:rsidR="0088033E" w:rsidRDefault="0088033E">
      <w:pPr>
        <w:rPr>
          <w:sz w:val="22"/>
        </w:rPr>
      </w:pPr>
    </w:p>
    <w:p w14:paraId="0E0AD22C" w14:textId="77777777" w:rsidR="0088033E" w:rsidRDefault="00DA5C9B">
      <w:pPr>
        <w:rPr>
          <w:sz w:val="22"/>
        </w:rPr>
      </w:pPr>
      <w:r>
        <w:rPr>
          <w:sz w:val="22"/>
        </w:rPr>
        <w:t>3</w:t>
      </w:r>
      <w:r w:rsidR="0088033E">
        <w:rPr>
          <w:sz w:val="22"/>
        </w:rPr>
        <w:t>.0</w:t>
      </w:r>
      <w:r w:rsidR="0088033E">
        <w:rPr>
          <w:sz w:val="22"/>
        </w:rPr>
        <w:tab/>
        <w:t xml:space="preserve">VISUAL </w:t>
      </w:r>
      <w:r w:rsidR="00263739">
        <w:rPr>
          <w:sz w:val="22"/>
        </w:rPr>
        <w:t>INSPECTION:</w:t>
      </w:r>
    </w:p>
    <w:p w14:paraId="502D9A8E" w14:textId="77777777" w:rsidR="0088033E" w:rsidRDefault="0088033E">
      <w:pPr>
        <w:rPr>
          <w:sz w:val="22"/>
        </w:rPr>
      </w:pPr>
    </w:p>
    <w:tbl>
      <w:tblPr>
        <w:tblW w:w="90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45"/>
        <w:gridCol w:w="2658"/>
      </w:tblGrid>
      <w:tr w:rsidR="0088033E" w14:paraId="1C5CA4B2" w14:textId="77777777" w:rsidTr="00F07649">
        <w:trPr>
          <w:trHeight w:val="255"/>
        </w:trPr>
        <w:tc>
          <w:tcPr>
            <w:tcW w:w="6345" w:type="dxa"/>
          </w:tcPr>
          <w:p w14:paraId="008F18C0" w14:textId="77777777" w:rsidR="0088033E" w:rsidRDefault="0088033E" w:rsidP="00570C8D">
            <w:pPr>
              <w:rPr>
                <w:sz w:val="22"/>
              </w:rPr>
            </w:pPr>
            <w:r>
              <w:rPr>
                <w:sz w:val="22"/>
              </w:rPr>
              <w:t>ENSURE FOLLOWING MECHANICAL ASPECTS</w:t>
            </w:r>
          </w:p>
        </w:tc>
        <w:tc>
          <w:tcPr>
            <w:tcW w:w="2658" w:type="dxa"/>
          </w:tcPr>
          <w:p w14:paraId="0CB52517" w14:textId="77777777" w:rsidR="0088033E" w:rsidRDefault="0088033E" w:rsidP="00570C8D">
            <w:pPr>
              <w:jc w:val="center"/>
              <w:rPr>
                <w:sz w:val="22"/>
              </w:rPr>
            </w:pPr>
            <w:r>
              <w:rPr>
                <w:sz w:val="22"/>
              </w:rPr>
              <w:t>RESULT</w:t>
            </w:r>
          </w:p>
        </w:tc>
      </w:tr>
      <w:tr w:rsidR="0088033E" w14:paraId="08C0097E" w14:textId="77777777" w:rsidTr="00F9524E">
        <w:trPr>
          <w:trHeight w:val="489"/>
        </w:trPr>
        <w:tc>
          <w:tcPr>
            <w:tcW w:w="6345" w:type="dxa"/>
          </w:tcPr>
          <w:p w14:paraId="29270EA1" w14:textId="77777777" w:rsidR="0088033E" w:rsidRPr="00F9524E" w:rsidRDefault="0088033E" w:rsidP="00F9524E">
            <w:pPr>
              <w:ind w:left="720"/>
              <w:rPr>
                <w:sz w:val="22"/>
              </w:rPr>
            </w:pPr>
            <w:r w:rsidRPr="00F9524E">
              <w:rPr>
                <w:sz w:val="22"/>
              </w:rPr>
              <w:t xml:space="preserve">1) TIGHTNESS OF ALL HARDWARES OF MAIN TX. &amp; </w:t>
            </w:r>
            <w:r w:rsidR="00EA6298" w:rsidRPr="00F9524E">
              <w:rPr>
                <w:sz w:val="22"/>
              </w:rPr>
              <w:t>IGBT</w:t>
            </w:r>
            <w:r w:rsidR="00C819B4" w:rsidRPr="00F9524E">
              <w:rPr>
                <w:sz w:val="22"/>
              </w:rPr>
              <w:t xml:space="preserve"> </w:t>
            </w:r>
            <w:r w:rsidRPr="00F9524E">
              <w:rPr>
                <w:sz w:val="22"/>
              </w:rPr>
              <w:t>ASSEMBLY</w:t>
            </w:r>
          </w:p>
        </w:tc>
        <w:tc>
          <w:tcPr>
            <w:tcW w:w="2658" w:type="dxa"/>
            <w:vAlign w:val="center"/>
          </w:tcPr>
          <w:p w14:paraId="5A68FD08" w14:textId="77777777" w:rsidR="0088033E" w:rsidRPr="00F9524E" w:rsidRDefault="0088033E" w:rsidP="00F9524E">
            <w:pPr>
              <w:ind w:left="720"/>
              <w:jc w:val="center"/>
              <w:rPr>
                <w:sz w:val="22"/>
              </w:rPr>
            </w:pPr>
            <w:r w:rsidRPr="00F9524E">
              <w:rPr>
                <w:sz w:val="22"/>
              </w:rPr>
              <w:t>OK / NOT OK</w:t>
            </w:r>
          </w:p>
        </w:tc>
      </w:tr>
      <w:tr w:rsidR="0088033E" w14:paraId="568702B4" w14:textId="77777777" w:rsidTr="00AA2088">
        <w:trPr>
          <w:trHeight w:val="325"/>
        </w:trPr>
        <w:tc>
          <w:tcPr>
            <w:tcW w:w="6345" w:type="dxa"/>
          </w:tcPr>
          <w:p w14:paraId="4A38E005" w14:textId="77777777" w:rsidR="0088033E" w:rsidRPr="00F9524E" w:rsidRDefault="0088033E" w:rsidP="00F9524E">
            <w:pPr>
              <w:ind w:left="720"/>
              <w:rPr>
                <w:sz w:val="22"/>
              </w:rPr>
            </w:pPr>
            <w:r w:rsidRPr="00F9524E">
              <w:rPr>
                <w:sz w:val="22"/>
              </w:rPr>
              <w:t>2) CRIMPING OF ALL LUGS</w:t>
            </w:r>
          </w:p>
        </w:tc>
        <w:tc>
          <w:tcPr>
            <w:tcW w:w="2658" w:type="dxa"/>
            <w:vAlign w:val="center"/>
          </w:tcPr>
          <w:p w14:paraId="02F6F0F8" w14:textId="77777777" w:rsidR="0088033E" w:rsidRPr="00F9524E" w:rsidRDefault="0088033E" w:rsidP="00F9524E">
            <w:pPr>
              <w:ind w:left="720"/>
              <w:jc w:val="center"/>
              <w:rPr>
                <w:sz w:val="22"/>
              </w:rPr>
            </w:pPr>
            <w:r w:rsidRPr="00F9524E">
              <w:rPr>
                <w:sz w:val="22"/>
              </w:rPr>
              <w:t>OK / NOT OK</w:t>
            </w:r>
          </w:p>
        </w:tc>
      </w:tr>
      <w:tr w:rsidR="0088033E" w14:paraId="35F99A59" w14:textId="77777777" w:rsidTr="00AA2088">
        <w:trPr>
          <w:trHeight w:val="233"/>
        </w:trPr>
        <w:tc>
          <w:tcPr>
            <w:tcW w:w="6345" w:type="dxa"/>
          </w:tcPr>
          <w:p w14:paraId="147F9E78" w14:textId="77777777" w:rsidR="0088033E" w:rsidRPr="00F9524E" w:rsidRDefault="0088033E" w:rsidP="00F9524E">
            <w:pPr>
              <w:ind w:left="720"/>
              <w:rPr>
                <w:sz w:val="22"/>
              </w:rPr>
            </w:pPr>
            <w:r w:rsidRPr="00F9524E">
              <w:rPr>
                <w:sz w:val="22"/>
              </w:rPr>
              <w:t>3) TIGHTNESS OF ALL HARDWARES</w:t>
            </w:r>
          </w:p>
        </w:tc>
        <w:tc>
          <w:tcPr>
            <w:tcW w:w="2658" w:type="dxa"/>
            <w:vAlign w:val="center"/>
          </w:tcPr>
          <w:p w14:paraId="7EEF1B5C" w14:textId="77777777" w:rsidR="0088033E" w:rsidRPr="00F9524E" w:rsidRDefault="0088033E" w:rsidP="00F9524E">
            <w:pPr>
              <w:ind w:left="720"/>
              <w:jc w:val="center"/>
              <w:rPr>
                <w:sz w:val="22"/>
              </w:rPr>
            </w:pPr>
            <w:r w:rsidRPr="00F9524E">
              <w:rPr>
                <w:sz w:val="22"/>
              </w:rPr>
              <w:t>OK / NOT OK</w:t>
            </w:r>
          </w:p>
        </w:tc>
      </w:tr>
    </w:tbl>
    <w:p w14:paraId="43A320F9" w14:textId="77777777" w:rsidR="0088033E" w:rsidRDefault="0088033E">
      <w:pPr>
        <w:rPr>
          <w:sz w:val="22"/>
        </w:rPr>
      </w:pPr>
    </w:p>
    <w:p w14:paraId="6434C5B9" w14:textId="77777777" w:rsidR="00DA5C9B" w:rsidRDefault="00DA5C9B" w:rsidP="00DA5C9B">
      <w:pPr>
        <w:numPr>
          <w:ilvl w:val="0"/>
          <w:numId w:val="3"/>
        </w:numPr>
        <w:rPr>
          <w:sz w:val="22"/>
        </w:rPr>
      </w:pPr>
      <w:r>
        <w:rPr>
          <w:sz w:val="22"/>
        </w:rPr>
        <w:t xml:space="preserve">       CONTINUITY TEST</w:t>
      </w:r>
      <w:r w:rsidR="0088033E">
        <w:rPr>
          <w:sz w:val="22"/>
        </w:rPr>
        <w:t xml:space="preserve"> :</w:t>
      </w:r>
      <w:r>
        <w:rPr>
          <w:sz w:val="22"/>
        </w:rPr>
        <w:t xml:space="preserve"> </w:t>
      </w:r>
    </w:p>
    <w:p w14:paraId="57923F2B" w14:textId="77777777" w:rsidR="00DA5C9B" w:rsidRDefault="00DA5C9B" w:rsidP="00DA5C9B">
      <w:pPr>
        <w:rPr>
          <w:sz w:val="22"/>
        </w:rPr>
      </w:pPr>
    </w:p>
    <w:p w14:paraId="208E4338" w14:textId="77777777" w:rsidR="0088033E" w:rsidRDefault="00DA5C9B" w:rsidP="00DA5C9B">
      <w:pPr>
        <w:ind w:left="720"/>
        <w:rPr>
          <w:sz w:val="22"/>
        </w:rPr>
      </w:pPr>
      <w:r>
        <w:rPr>
          <w:sz w:val="22"/>
        </w:rPr>
        <w:t>A. ISOLATION BETWEEN IGBT HS &amp; DIODE HS</w:t>
      </w:r>
      <w:r>
        <w:rPr>
          <w:sz w:val="22"/>
        </w:rPr>
        <w:tab/>
      </w:r>
      <w:r>
        <w:rPr>
          <w:sz w:val="22"/>
        </w:rPr>
        <w:tab/>
        <w:t xml:space="preserve">      : OK/NOT OK</w:t>
      </w:r>
    </w:p>
    <w:p w14:paraId="0CB572B8" w14:textId="77777777" w:rsidR="00DA5C9B" w:rsidRDefault="00DA5C9B" w:rsidP="00DA5C9B">
      <w:pPr>
        <w:ind w:left="720"/>
        <w:rPr>
          <w:sz w:val="22"/>
        </w:rPr>
      </w:pPr>
    </w:p>
    <w:p w14:paraId="27FEB93D" w14:textId="77777777" w:rsidR="00DA5C9B" w:rsidRDefault="00DA5C9B" w:rsidP="00DA5C9B">
      <w:pPr>
        <w:ind w:left="720"/>
        <w:rPr>
          <w:sz w:val="22"/>
        </w:rPr>
      </w:pPr>
      <w:r>
        <w:rPr>
          <w:sz w:val="22"/>
        </w:rPr>
        <w:t>B. ISOLATION BETWEEN FABRIC</w:t>
      </w:r>
      <w:r w:rsidR="00157E73">
        <w:rPr>
          <w:sz w:val="22"/>
        </w:rPr>
        <w:t>A</w:t>
      </w:r>
      <w:r>
        <w:rPr>
          <w:sz w:val="22"/>
        </w:rPr>
        <w:t>TED BODY &amp; DIODE HS   : OK/NOT OK</w:t>
      </w:r>
    </w:p>
    <w:p w14:paraId="72151C12" w14:textId="77777777" w:rsidR="00DA5C9B" w:rsidRDefault="00DA5C9B" w:rsidP="00DA5C9B">
      <w:pPr>
        <w:ind w:left="720"/>
        <w:rPr>
          <w:sz w:val="22"/>
        </w:rPr>
      </w:pPr>
    </w:p>
    <w:p w14:paraId="2EE2C03F" w14:textId="77777777" w:rsidR="00DA5C9B" w:rsidRDefault="00DA5C9B" w:rsidP="00DA5C9B">
      <w:pPr>
        <w:ind w:left="720"/>
        <w:rPr>
          <w:sz w:val="22"/>
        </w:rPr>
      </w:pPr>
      <w:r>
        <w:rPr>
          <w:sz w:val="22"/>
        </w:rPr>
        <w:t>C.</w:t>
      </w:r>
      <w:r w:rsidRPr="00DA5C9B">
        <w:rPr>
          <w:sz w:val="22"/>
        </w:rPr>
        <w:t xml:space="preserve"> </w:t>
      </w:r>
      <w:r>
        <w:rPr>
          <w:sz w:val="22"/>
        </w:rPr>
        <w:t>ISOLATION BETWEEN FABRIC</w:t>
      </w:r>
      <w:r w:rsidR="00157E73">
        <w:rPr>
          <w:sz w:val="22"/>
        </w:rPr>
        <w:t>A</w:t>
      </w:r>
      <w:r>
        <w:rPr>
          <w:sz w:val="22"/>
        </w:rPr>
        <w:t xml:space="preserve">TED BODY &amp; IGBT HS </w:t>
      </w:r>
      <w:r w:rsidR="00157E73">
        <w:rPr>
          <w:sz w:val="22"/>
        </w:rPr>
        <w:t xml:space="preserve"> </w:t>
      </w:r>
      <w:r>
        <w:rPr>
          <w:sz w:val="22"/>
        </w:rPr>
        <w:t xml:space="preserve">    : OK/NOT OK</w:t>
      </w:r>
    </w:p>
    <w:p w14:paraId="4BF60555" w14:textId="77777777" w:rsidR="0004000F" w:rsidRDefault="0004000F" w:rsidP="0004000F">
      <w:pPr>
        <w:rPr>
          <w:sz w:val="22"/>
        </w:rPr>
      </w:pPr>
    </w:p>
    <w:p w14:paraId="38375C8E" w14:textId="77777777" w:rsidR="00AE6AA5" w:rsidRDefault="00BA7B65" w:rsidP="00384850">
      <w:pPr>
        <w:rPr>
          <w:sz w:val="22"/>
        </w:rPr>
      </w:pPr>
      <w:r>
        <w:rPr>
          <w:sz w:val="22"/>
        </w:rPr>
        <w:t>5</w:t>
      </w:r>
      <w:r w:rsidR="00384850">
        <w:rPr>
          <w:sz w:val="22"/>
        </w:rPr>
        <w:t xml:space="preserve">.0 </w:t>
      </w:r>
      <w:r w:rsidR="00384850">
        <w:rPr>
          <w:sz w:val="22"/>
        </w:rPr>
        <w:tab/>
      </w:r>
      <w:r w:rsidR="00384850" w:rsidRPr="002E5342">
        <w:rPr>
          <w:sz w:val="22"/>
        </w:rPr>
        <w:t xml:space="preserve">DIELECTRIC </w:t>
      </w:r>
      <w:r w:rsidR="00AE6AA5" w:rsidRPr="002E5342">
        <w:rPr>
          <w:sz w:val="22"/>
        </w:rPr>
        <w:t>(H.V.) TEST:</w:t>
      </w:r>
    </w:p>
    <w:tbl>
      <w:tblPr>
        <w:tblW w:w="9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7"/>
        <w:gridCol w:w="2907"/>
      </w:tblGrid>
      <w:tr w:rsidR="00384850" w:rsidRPr="007A2A54" w14:paraId="698753FB" w14:textId="77777777" w:rsidTr="00384850">
        <w:trPr>
          <w:trHeight w:val="444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82C9" w14:textId="77777777" w:rsidR="00384850" w:rsidRPr="00384850" w:rsidRDefault="00384850" w:rsidP="00384850">
            <w:pPr>
              <w:rPr>
                <w:sz w:val="22"/>
              </w:rPr>
            </w:pPr>
            <w:r w:rsidRPr="00384850">
              <w:rPr>
                <w:sz w:val="22"/>
              </w:rPr>
              <w:t>ENSURE FOLLOWING ASPECTS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432A3" w14:textId="77777777" w:rsidR="00384850" w:rsidRPr="00384850" w:rsidRDefault="00384850" w:rsidP="00384850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RESULT</w:t>
            </w:r>
          </w:p>
        </w:tc>
      </w:tr>
      <w:tr w:rsidR="00384850" w:rsidRPr="008F0D8D" w14:paraId="0D05D234" w14:textId="77777777" w:rsidTr="00F07649">
        <w:trPr>
          <w:trHeight w:val="263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A9F1" w14:textId="77777777" w:rsidR="00384850" w:rsidRPr="00384850" w:rsidRDefault="00384850" w:rsidP="00384850">
            <w:pPr>
              <w:numPr>
                <w:ilvl w:val="0"/>
                <w:numId w:val="7"/>
              </w:numPr>
              <w:rPr>
                <w:sz w:val="22"/>
              </w:rPr>
            </w:pPr>
            <w:r w:rsidRPr="00384850">
              <w:rPr>
                <w:sz w:val="22"/>
              </w:rPr>
              <w:t>INPUT SUPPLY SHORT CIRCUIT(R,Y,B) &amp;  EARTH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94A" w14:textId="77777777" w:rsidR="00384850" w:rsidRPr="00384850" w:rsidRDefault="00384850" w:rsidP="00BB0A01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OK / NOT OK</w:t>
            </w:r>
          </w:p>
        </w:tc>
      </w:tr>
      <w:tr w:rsidR="00384850" w:rsidRPr="008F0D8D" w14:paraId="5EBB36AF" w14:textId="77777777" w:rsidTr="00F07649">
        <w:trPr>
          <w:trHeight w:val="241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DD1F5" w14:textId="77777777" w:rsidR="00384850" w:rsidRPr="00384850" w:rsidRDefault="00384850" w:rsidP="00384850">
            <w:pPr>
              <w:numPr>
                <w:ilvl w:val="0"/>
                <w:numId w:val="7"/>
              </w:numPr>
              <w:rPr>
                <w:sz w:val="22"/>
              </w:rPr>
            </w:pPr>
            <w:r w:rsidRPr="00384850">
              <w:rPr>
                <w:sz w:val="22"/>
              </w:rPr>
              <w:t>OUTPUT TERMINAL SHORT CIRCUIT &amp; EARTH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C7F45" w14:textId="77777777" w:rsidR="00384850" w:rsidRPr="00384850" w:rsidRDefault="00384850" w:rsidP="00BB0A01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OK / NOT OK</w:t>
            </w:r>
          </w:p>
        </w:tc>
      </w:tr>
      <w:tr w:rsidR="00384850" w:rsidRPr="008F0D8D" w14:paraId="0B58F00E" w14:textId="77777777" w:rsidTr="00384850">
        <w:trPr>
          <w:trHeight w:val="444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F64" w14:textId="77777777" w:rsidR="00384850" w:rsidRPr="00384850" w:rsidRDefault="00384850" w:rsidP="00384850">
            <w:pPr>
              <w:numPr>
                <w:ilvl w:val="0"/>
                <w:numId w:val="7"/>
              </w:numPr>
              <w:rPr>
                <w:sz w:val="22"/>
              </w:rPr>
            </w:pPr>
            <w:r w:rsidRPr="00384850">
              <w:rPr>
                <w:sz w:val="22"/>
              </w:rPr>
              <w:t>INPUT SUPPLY SHORT CIRCUIT(R, Y, B) &amp; OUTPUT TERMINAL SHORT CIRCUIT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64AC" w14:textId="77777777" w:rsidR="00384850" w:rsidRPr="00384850" w:rsidRDefault="00384850" w:rsidP="00BB0A01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OK / NOT OK</w:t>
            </w:r>
          </w:p>
        </w:tc>
      </w:tr>
    </w:tbl>
    <w:p w14:paraId="6DFE0D31" w14:textId="77777777" w:rsidR="00AA2088" w:rsidRDefault="00AA208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91"/>
        <w:gridCol w:w="2732"/>
        <w:gridCol w:w="1840"/>
        <w:gridCol w:w="2093"/>
      </w:tblGrid>
      <w:tr w:rsidR="001E6274" w:rsidRPr="009170C2" w14:paraId="79A45498" w14:textId="77777777" w:rsidTr="00F07649">
        <w:trPr>
          <w:trHeight w:val="623"/>
          <w:jc w:val="center"/>
        </w:trPr>
        <w:tc>
          <w:tcPr>
            <w:tcW w:w="2290" w:type="dxa"/>
          </w:tcPr>
          <w:p w14:paraId="464D1546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 w:rsidRPr="009170C2">
              <w:rPr>
                <w:bCs w:val="0"/>
                <w:sz w:val="24"/>
              </w:rPr>
              <w:t>Insulation Resistance Between</w:t>
            </w:r>
          </w:p>
        </w:tc>
        <w:tc>
          <w:tcPr>
            <w:tcW w:w="2901" w:type="dxa"/>
          </w:tcPr>
          <w:p w14:paraId="1635FDAB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>
              <w:rPr>
                <w:bCs w:val="0"/>
                <w:sz w:val="24"/>
              </w:rPr>
              <w:t xml:space="preserve">AC Dielectric Test </w:t>
            </w:r>
            <w:r w:rsidRPr="009170C2">
              <w:rPr>
                <w:bCs w:val="0"/>
                <w:sz w:val="24"/>
              </w:rPr>
              <w:t xml:space="preserve">Voltage applied for </w:t>
            </w:r>
            <w:r>
              <w:rPr>
                <w:bCs w:val="0"/>
                <w:sz w:val="24"/>
              </w:rPr>
              <w:t>5</w:t>
            </w:r>
            <w:r w:rsidRPr="009170C2">
              <w:rPr>
                <w:bCs w:val="0"/>
                <w:sz w:val="24"/>
              </w:rPr>
              <w:t xml:space="preserve"> sec</w:t>
            </w:r>
          </w:p>
        </w:tc>
        <w:tc>
          <w:tcPr>
            <w:tcW w:w="1926" w:type="dxa"/>
          </w:tcPr>
          <w:p w14:paraId="3051376E" w14:textId="77777777" w:rsidR="001E6274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>
              <w:rPr>
                <w:bCs w:val="0"/>
                <w:sz w:val="24"/>
              </w:rPr>
              <w:t xml:space="preserve">Current </w:t>
            </w:r>
          </w:p>
          <w:p w14:paraId="36C8342E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>
              <w:rPr>
                <w:bCs w:val="0"/>
                <w:sz w:val="24"/>
              </w:rPr>
              <w:t>mA</w:t>
            </w:r>
          </w:p>
        </w:tc>
        <w:tc>
          <w:tcPr>
            <w:tcW w:w="2197" w:type="dxa"/>
          </w:tcPr>
          <w:p w14:paraId="39868B8C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 w:rsidRPr="009170C2">
              <w:rPr>
                <w:bCs w:val="0"/>
                <w:sz w:val="24"/>
              </w:rPr>
              <w:t>Remarks</w:t>
            </w:r>
          </w:p>
        </w:tc>
      </w:tr>
      <w:tr w:rsidR="001E6274" w14:paraId="6A02A900" w14:textId="77777777" w:rsidTr="00F07649">
        <w:trPr>
          <w:trHeight w:val="351"/>
          <w:jc w:val="center"/>
        </w:trPr>
        <w:tc>
          <w:tcPr>
            <w:tcW w:w="2290" w:type="dxa"/>
            <w:vAlign w:val="center"/>
          </w:tcPr>
          <w:p w14:paraId="304E4A26" w14:textId="77777777" w:rsidR="001E6274" w:rsidRDefault="001E6274" w:rsidP="00BB0A01">
            <w:pPr>
              <w:jc w:val="center"/>
            </w:pPr>
            <w:r>
              <w:t>Input and Earth</w:t>
            </w:r>
          </w:p>
        </w:tc>
        <w:tc>
          <w:tcPr>
            <w:tcW w:w="2901" w:type="dxa"/>
            <w:vAlign w:val="center"/>
          </w:tcPr>
          <w:p w14:paraId="467F6241" w14:textId="77777777" w:rsidR="001E6274" w:rsidRDefault="001E6274" w:rsidP="00BB0A01">
            <w:pPr>
              <w:jc w:val="center"/>
            </w:pPr>
            <w:r>
              <w:t>1.875 KV</w:t>
            </w:r>
          </w:p>
        </w:tc>
        <w:tc>
          <w:tcPr>
            <w:tcW w:w="1926" w:type="dxa"/>
          </w:tcPr>
          <w:p w14:paraId="1FE93846" w14:textId="77777777" w:rsidR="001E6274" w:rsidRDefault="001E6274" w:rsidP="00BB0A01">
            <w:pPr>
              <w:jc w:val="center"/>
            </w:pPr>
          </w:p>
        </w:tc>
        <w:tc>
          <w:tcPr>
            <w:tcW w:w="2197" w:type="dxa"/>
            <w:vAlign w:val="center"/>
          </w:tcPr>
          <w:p w14:paraId="5120950B" w14:textId="77777777" w:rsidR="001E6274" w:rsidRDefault="001E6274" w:rsidP="00BB0A01">
            <w:pPr>
              <w:jc w:val="center"/>
            </w:pPr>
            <w:r>
              <w:t>OK/ NOT OK</w:t>
            </w:r>
          </w:p>
        </w:tc>
      </w:tr>
      <w:tr w:rsidR="001E6274" w14:paraId="6E58F84B" w14:textId="77777777" w:rsidTr="00F07649">
        <w:trPr>
          <w:trHeight w:val="285"/>
          <w:jc w:val="center"/>
        </w:trPr>
        <w:tc>
          <w:tcPr>
            <w:tcW w:w="2290" w:type="dxa"/>
            <w:vAlign w:val="center"/>
          </w:tcPr>
          <w:p w14:paraId="031A5552" w14:textId="77777777" w:rsidR="001E6274" w:rsidRDefault="001E6274" w:rsidP="00BB0A01">
            <w:pPr>
              <w:jc w:val="center"/>
            </w:pPr>
            <w:r>
              <w:t>Output And Earth</w:t>
            </w:r>
          </w:p>
        </w:tc>
        <w:tc>
          <w:tcPr>
            <w:tcW w:w="2901" w:type="dxa"/>
            <w:vAlign w:val="center"/>
          </w:tcPr>
          <w:p w14:paraId="2447E8FB" w14:textId="77777777" w:rsidR="001E6274" w:rsidRDefault="001E6274" w:rsidP="00BB0A01">
            <w:pPr>
              <w:jc w:val="center"/>
            </w:pPr>
            <w:r>
              <w:t>1.875 KV</w:t>
            </w:r>
          </w:p>
        </w:tc>
        <w:tc>
          <w:tcPr>
            <w:tcW w:w="1926" w:type="dxa"/>
          </w:tcPr>
          <w:p w14:paraId="75C1B5E1" w14:textId="77777777" w:rsidR="001E6274" w:rsidRDefault="001E6274" w:rsidP="00BB0A01">
            <w:pPr>
              <w:jc w:val="center"/>
            </w:pPr>
          </w:p>
        </w:tc>
        <w:tc>
          <w:tcPr>
            <w:tcW w:w="2197" w:type="dxa"/>
            <w:vAlign w:val="center"/>
          </w:tcPr>
          <w:p w14:paraId="236B81A2" w14:textId="77777777" w:rsidR="001E6274" w:rsidRDefault="001E6274" w:rsidP="00BB0A01">
            <w:pPr>
              <w:jc w:val="center"/>
            </w:pPr>
            <w:r>
              <w:t>OK/ NOT OK</w:t>
            </w:r>
          </w:p>
        </w:tc>
      </w:tr>
      <w:tr w:rsidR="001E6274" w14:paraId="69309D15" w14:textId="77777777" w:rsidTr="00F07649">
        <w:trPr>
          <w:trHeight w:val="261"/>
          <w:jc w:val="center"/>
        </w:trPr>
        <w:tc>
          <w:tcPr>
            <w:tcW w:w="2290" w:type="dxa"/>
            <w:vAlign w:val="center"/>
          </w:tcPr>
          <w:p w14:paraId="663A4A48" w14:textId="77777777" w:rsidR="001E6274" w:rsidRDefault="001E6274" w:rsidP="00BB0A01">
            <w:pPr>
              <w:jc w:val="center"/>
            </w:pPr>
            <w:r>
              <w:t>Input And Output</w:t>
            </w:r>
          </w:p>
        </w:tc>
        <w:tc>
          <w:tcPr>
            <w:tcW w:w="2901" w:type="dxa"/>
            <w:vAlign w:val="center"/>
          </w:tcPr>
          <w:p w14:paraId="6540A1DE" w14:textId="77777777" w:rsidR="001E6274" w:rsidRDefault="001E6274" w:rsidP="00BB0A01">
            <w:pPr>
              <w:jc w:val="center"/>
            </w:pPr>
            <w:r>
              <w:t>3.750 KV</w:t>
            </w:r>
          </w:p>
        </w:tc>
        <w:tc>
          <w:tcPr>
            <w:tcW w:w="1926" w:type="dxa"/>
          </w:tcPr>
          <w:p w14:paraId="7B8EA932" w14:textId="77777777" w:rsidR="001E6274" w:rsidRDefault="001E6274" w:rsidP="00BB0A01">
            <w:pPr>
              <w:jc w:val="center"/>
            </w:pPr>
          </w:p>
        </w:tc>
        <w:tc>
          <w:tcPr>
            <w:tcW w:w="2197" w:type="dxa"/>
            <w:vAlign w:val="center"/>
          </w:tcPr>
          <w:p w14:paraId="2AFDE46B" w14:textId="77777777" w:rsidR="001E6274" w:rsidRDefault="001E6274" w:rsidP="00BB0A01">
            <w:pPr>
              <w:jc w:val="center"/>
            </w:pPr>
            <w:r>
              <w:t>OK/ NOT OK</w:t>
            </w:r>
          </w:p>
        </w:tc>
      </w:tr>
    </w:tbl>
    <w:p w14:paraId="09072206" w14:textId="77777777" w:rsidR="001E6274" w:rsidRDefault="001E6274">
      <w:pPr>
        <w:rPr>
          <w:sz w:val="22"/>
        </w:rPr>
      </w:pPr>
    </w:p>
    <w:p w14:paraId="71B0E92A" w14:textId="4DF30B18" w:rsidR="0088033E" w:rsidRDefault="00BA7B65">
      <w:pPr>
        <w:rPr>
          <w:sz w:val="22"/>
        </w:rPr>
      </w:pPr>
      <w:r>
        <w:rPr>
          <w:sz w:val="22"/>
        </w:rPr>
        <w:t>6</w:t>
      </w:r>
      <w:r w:rsidR="0088033E">
        <w:rPr>
          <w:sz w:val="22"/>
        </w:rPr>
        <w:t>.0</w:t>
      </w:r>
      <w:r w:rsidR="0088033E">
        <w:rPr>
          <w:sz w:val="22"/>
        </w:rPr>
        <w:tab/>
      </w:r>
      <w:r w:rsidR="0088033E" w:rsidRPr="00CE0798">
        <w:rPr>
          <w:sz w:val="22"/>
        </w:rPr>
        <w:t xml:space="preserve">WIRING CHECK AS PER DRG. NO. </w:t>
      </w:r>
      <w:r w:rsidR="0088033E" w:rsidRPr="009B52AA">
        <w:rPr>
          <w:sz w:val="22"/>
        </w:rPr>
        <w:t>CK</w:t>
      </w:r>
      <w:r w:rsidR="00C829F5" w:rsidRPr="009B52AA">
        <w:rPr>
          <w:sz w:val="22"/>
        </w:rPr>
        <w:t>79</w:t>
      </w:r>
      <w:r w:rsidR="00921C7E" w:rsidRPr="009B52AA">
        <w:rPr>
          <w:sz w:val="22"/>
        </w:rPr>
        <w:t>/</w:t>
      </w:r>
      <w:r w:rsidR="005B0543">
        <w:rPr>
          <w:sz w:val="22"/>
        </w:rPr>
        <w:t>1174</w:t>
      </w:r>
      <w:r w:rsidR="0088033E">
        <w:rPr>
          <w:sz w:val="22"/>
        </w:rPr>
        <w:tab/>
        <w:t xml:space="preserve">                  </w:t>
      </w:r>
      <w:r w:rsidR="00157E73">
        <w:rPr>
          <w:sz w:val="22"/>
        </w:rPr>
        <w:t xml:space="preserve"> </w:t>
      </w:r>
      <w:r w:rsidR="0088033E">
        <w:rPr>
          <w:sz w:val="22"/>
        </w:rPr>
        <w:t xml:space="preserve"> : OK / NOT OK</w:t>
      </w:r>
    </w:p>
    <w:p w14:paraId="2AEDD7CF" w14:textId="77777777" w:rsidR="00F5677A" w:rsidRDefault="00F5677A">
      <w:pPr>
        <w:rPr>
          <w:sz w:val="22"/>
        </w:rPr>
      </w:pPr>
    </w:p>
    <w:p w14:paraId="017CFB3E" w14:textId="77777777" w:rsidR="0088033E" w:rsidRDefault="00BA7B65">
      <w:pPr>
        <w:rPr>
          <w:sz w:val="22"/>
        </w:rPr>
      </w:pPr>
      <w:r>
        <w:rPr>
          <w:sz w:val="22"/>
        </w:rPr>
        <w:t>7</w:t>
      </w:r>
      <w:r w:rsidR="0088033E">
        <w:rPr>
          <w:sz w:val="22"/>
        </w:rPr>
        <w:t>.0</w:t>
      </w:r>
      <w:r w:rsidR="0088033E">
        <w:rPr>
          <w:sz w:val="22"/>
        </w:rPr>
        <w:tab/>
        <w:t xml:space="preserve">FAN FLOW </w:t>
      </w:r>
      <w:r w:rsidR="00263739">
        <w:rPr>
          <w:sz w:val="22"/>
        </w:rPr>
        <w:t>CHECK (</w:t>
      </w:r>
      <w:r w:rsidR="00AA2088">
        <w:rPr>
          <w:sz w:val="22"/>
        </w:rPr>
        <w:t>BACK</w:t>
      </w:r>
      <w:r w:rsidR="00CB6A37">
        <w:rPr>
          <w:sz w:val="22"/>
        </w:rPr>
        <w:t xml:space="preserve"> TO FRONT</w:t>
      </w:r>
      <w:r w:rsidR="0088033E">
        <w:rPr>
          <w:sz w:val="22"/>
        </w:rPr>
        <w:t>)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 xml:space="preserve">    </w:t>
      </w:r>
      <w:r w:rsidR="00157E73">
        <w:rPr>
          <w:sz w:val="22"/>
        </w:rPr>
        <w:t xml:space="preserve"> </w:t>
      </w:r>
      <w:r w:rsidR="0088033E">
        <w:rPr>
          <w:sz w:val="22"/>
        </w:rPr>
        <w:t xml:space="preserve">  : OK / NOT OK </w:t>
      </w:r>
    </w:p>
    <w:p w14:paraId="32BF213D" w14:textId="77777777" w:rsidR="00384850" w:rsidRDefault="00AA2088" w:rsidP="00F5677A">
      <w:pPr>
        <w:rPr>
          <w:sz w:val="22"/>
        </w:rPr>
      </w:pPr>
      <w:r>
        <w:rPr>
          <w:sz w:val="22"/>
        </w:rPr>
        <w:lastRenderedPageBreak/>
        <w:tab/>
      </w:r>
      <w:r w:rsidR="00384850">
        <w:rPr>
          <w:sz w:val="22"/>
        </w:rPr>
        <w:t xml:space="preserve"> </w:t>
      </w:r>
      <w:r w:rsidR="00F07649">
        <w:rPr>
          <w:sz w:val="22"/>
        </w:rPr>
        <w:tab/>
      </w:r>
      <w:r w:rsidR="00F07649">
        <w:rPr>
          <w:sz w:val="22"/>
        </w:rPr>
        <w:tab/>
      </w:r>
    </w:p>
    <w:p w14:paraId="696ADEFA" w14:textId="77777777" w:rsidR="0088033E" w:rsidRDefault="00BA7B65">
      <w:pPr>
        <w:rPr>
          <w:sz w:val="22"/>
        </w:rPr>
      </w:pPr>
      <w:r>
        <w:rPr>
          <w:sz w:val="22"/>
        </w:rPr>
        <w:t>8</w:t>
      </w:r>
      <w:r w:rsidR="0088033E">
        <w:rPr>
          <w:sz w:val="22"/>
        </w:rPr>
        <w:t xml:space="preserve">.0  </w:t>
      </w:r>
      <w:r w:rsidR="0088033E">
        <w:rPr>
          <w:sz w:val="22"/>
        </w:rPr>
        <w:tab/>
        <w:t xml:space="preserve">NO LOAD </w:t>
      </w:r>
      <w:r w:rsidR="00263739">
        <w:rPr>
          <w:sz w:val="22"/>
        </w:rPr>
        <w:t>TEST:</w:t>
      </w:r>
      <w:r w:rsidR="0088033E">
        <w:rPr>
          <w:sz w:val="22"/>
        </w:rPr>
        <w:t xml:space="preserve"> INPUT </w:t>
      </w:r>
      <w:r w:rsidR="006D0823">
        <w:rPr>
          <w:sz w:val="22"/>
        </w:rPr>
        <w:t>SUPPLY 415 VOLTS, 3 PHASE, 50 Hz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12"/>
        <w:gridCol w:w="1036"/>
        <w:gridCol w:w="1106"/>
        <w:gridCol w:w="1232"/>
        <w:gridCol w:w="2793"/>
        <w:gridCol w:w="1701"/>
      </w:tblGrid>
      <w:tr w:rsidR="0088033E" w14:paraId="0306194C" w14:textId="77777777" w:rsidTr="004B7D88">
        <w:trPr>
          <w:cantSplit/>
          <w:trHeight w:val="380"/>
        </w:trPr>
        <w:tc>
          <w:tcPr>
            <w:tcW w:w="1312" w:type="dxa"/>
            <w:vMerge w:val="restart"/>
            <w:vAlign w:val="center"/>
          </w:tcPr>
          <w:p w14:paraId="43F8FC8B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NO LOAD CURRENT AMPS.</w:t>
            </w:r>
          </w:p>
        </w:tc>
        <w:tc>
          <w:tcPr>
            <w:tcW w:w="1036" w:type="dxa"/>
            <w:vAlign w:val="center"/>
          </w:tcPr>
          <w:p w14:paraId="41FD28E1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IR</w:t>
            </w:r>
          </w:p>
        </w:tc>
        <w:tc>
          <w:tcPr>
            <w:tcW w:w="1106" w:type="dxa"/>
            <w:vAlign w:val="center"/>
          </w:tcPr>
          <w:p w14:paraId="2816050C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IY</w:t>
            </w:r>
          </w:p>
        </w:tc>
        <w:tc>
          <w:tcPr>
            <w:tcW w:w="1232" w:type="dxa"/>
            <w:vAlign w:val="center"/>
          </w:tcPr>
          <w:p w14:paraId="6FCC77DF" w14:textId="77777777" w:rsidR="0088033E" w:rsidRDefault="0088033E" w:rsidP="004B7D88">
            <w:pPr>
              <w:jc w:val="center"/>
              <w:rPr>
                <w:sz w:val="22"/>
              </w:rPr>
            </w:pPr>
            <w:r>
              <w:rPr>
                <w:sz w:val="22"/>
              </w:rPr>
              <w:t>IB</w:t>
            </w:r>
          </w:p>
        </w:tc>
        <w:tc>
          <w:tcPr>
            <w:tcW w:w="2793" w:type="dxa"/>
            <w:vAlign w:val="center"/>
          </w:tcPr>
          <w:p w14:paraId="121F900A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ACCEPTANCE CRITERIA</w:t>
            </w:r>
          </w:p>
        </w:tc>
        <w:tc>
          <w:tcPr>
            <w:tcW w:w="1701" w:type="dxa"/>
            <w:vAlign w:val="center"/>
          </w:tcPr>
          <w:p w14:paraId="5FE58402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RESULT</w:t>
            </w:r>
          </w:p>
        </w:tc>
      </w:tr>
      <w:tr w:rsidR="0088033E" w14:paraId="73FAE4F6" w14:textId="77777777" w:rsidTr="00A92F9A">
        <w:trPr>
          <w:cantSplit/>
          <w:trHeight w:val="528"/>
        </w:trPr>
        <w:tc>
          <w:tcPr>
            <w:tcW w:w="1312" w:type="dxa"/>
            <w:vMerge/>
            <w:vAlign w:val="center"/>
          </w:tcPr>
          <w:p w14:paraId="1C05208C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1036" w:type="dxa"/>
            <w:vAlign w:val="center"/>
          </w:tcPr>
          <w:p w14:paraId="0BBE6D96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1106" w:type="dxa"/>
            <w:vAlign w:val="center"/>
          </w:tcPr>
          <w:p w14:paraId="237ECBFD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1232" w:type="dxa"/>
            <w:vAlign w:val="center"/>
          </w:tcPr>
          <w:p w14:paraId="5264811A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2793" w:type="dxa"/>
            <w:vAlign w:val="center"/>
          </w:tcPr>
          <w:p w14:paraId="74B99444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&lt;= </w:t>
            </w:r>
            <w:r w:rsidR="00B5480F">
              <w:rPr>
                <w:sz w:val="22"/>
              </w:rPr>
              <w:t>1</w:t>
            </w:r>
            <w:r w:rsidR="005F2EC6">
              <w:rPr>
                <w:sz w:val="22"/>
              </w:rPr>
              <w:t>A</w:t>
            </w:r>
          </w:p>
        </w:tc>
        <w:tc>
          <w:tcPr>
            <w:tcW w:w="1701" w:type="dxa"/>
            <w:vAlign w:val="center"/>
          </w:tcPr>
          <w:p w14:paraId="0E79DC08" w14:textId="77777777" w:rsidR="0088033E" w:rsidRDefault="0088033E" w:rsidP="006D0823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  <w:tr w:rsidR="006D4A0F" w14:paraId="679C8CD3" w14:textId="77777777" w:rsidTr="004B7D88">
        <w:trPr>
          <w:cantSplit/>
          <w:trHeight w:val="353"/>
        </w:trPr>
        <w:tc>
          <w:tcPr>
            <w:tcW w:w="2348" w:type="dxa"/>
            <w:gridSpan w:val="2"/>
            <w:vMerge w:val="restart"/>
            <w:vAlign w:val="center"/>
          </w:tcPr>
          <w:p w14:paraId="7B2EAB33" w14:textId="77777777" w:rsidR="006D4A0F" w:rsidRDefault="006D4A0F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OPEN CIRCUIT VOLTAGE (VOLTS)</w:t>
            </w:r>
          </w:p>
        </w:tc>
        <w:tc>
          <w:tcPr>
            <w:tcW w:w="2338" w:type="dxa"/>
            <w:gridSpan w:val="2"/>
            <w:vAlign w:val="center"/>
          </w:tcPr>
          <w:p w14:paraId="486AAADA" w14:textId="77777777" w:rsidR="006D4A0F" w:rsidRDefault="006D4A0F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OBSERVED VALUE</w:t>
            </w:r>
          </w:p>
        </w:tc>
        <w:tc>
          <w:tcPr>
            <w:tcW w:w="2793" w:type="dxa"/>
            <w:vAlign w:val="center"/>
          </w:tcPr>
          <w:p w14:paraId="3F29599E" w14:textId="77777777" w:rsidR="006D4A0F" w:rsidRDefault="006D4A0F" w:rsidP="00A92F9A">
            <w:pPr>
              <w:rPr>
                <w:sz w:val="22"/>
              </w:rPr>
            </w:pPr>
            <w:r>
              <w:rPr>
                <w:sz w:val="22"/>
              </w:rPr>
              <w:t>ACCEPTANCE  CRITERIA</w:t>
            </w:r>
          </w:p>
        </w:tc>
        <w:tc>
          <w:tcPr>
            <w:tcW w:w="1701" w:type="dxa"/>
            <w:vAlign w:val="center"/>
          </w:tcPr>
          <w:p w14:paraId="305FD5DF" w14:textId="77777777" w:rsidR="006D4A0F" w:rsidRDefault="006D4A0F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RESULT</w:t>
            </w:r>
          </w:p>
        </w:tc>
      </w:tr>
      <w:tr w:rsidR="00581355" w14:paraId="4FA2610A" w14:textId="77777777" w:rsidTr="006567DE">
        <w:trPr>
          <w:cantSplit/>
          <w:trHeight w:val="625"/>
        </w:trPr>
        <w:tc>
          <w:tcPr>
            <w:tcW w:w="2348" w:type="dxa"/>
            <w:gridSpan w:val="2"/>
            <w:vMerge/>
            <w:vAlign w:val="center"/>
          </w:tcPr>
          <w:p w14:paraId="7BD3590F" w14:textId="77777777" w:rsidR="00581355" w:rsidRDefault="00581355" w:rsidP="006D0823">
            <w:pPr>
              <w:jc w:val="center"/>
              <w:rPr>
                <w:sz w:val="22"/>
              </w:rPr>
            </w:pPr>
          </w:p>
        </w:tc>
        <w:tc>
          <w:tcPr>
            <w:tcW w:w="2338" w:type="dxa"/>
            <w:gridSpan w:val="2"/>
            <w:vAlign w:val="center"/>
          </w:tcPr>
          <w:p w14:paraId="760C8F8E" w14:textId="77777777" w:rsidR="00581355" w:rsidRDefault="00581355" w:rsidP="006D0823">
            <w:pPr>
              <w:jc w:val="center"/>
              <w:rPr>
                <w:sz w:val="22"/>
              </w:rPr>
            </w:pPr>
          </w:p>
        </w:tc>
        <w:tc>
          <w:tcPr>
            <w:tcW w:w="2793" w:type="dxa"/>
            <w:vAlign w:val="center"/>
          </w:tcPr>
          <w:p w14:paraId="305C4E60" w14:textId="3C1B315B" w:rsidR="00581355" w:rsidRPr="00581355" w:rsidRDefault="005B0543" w:rsidP="00F80A3F">
            <w:pPr>
              <w:jc w:val="center"/>
              <w:rPr>
                <w:sz w:val="20"/>
              </w:rPr>
            </w:pPr>
            <w:r>
              <w:rPr>
                <w:sz w:val="20"/>
              </w:rPr>
              <w:t>70</w:t>
            </w:r>
            <w:r w:rsidR="00581355" w:rsidRPr="00581355">
              <w:rPr>
                <w:sz w:val="20"/>
              </w:rPr>
              <w:t>V  (+/-5V)</w:t>
            </w:r>
          </w:p>
        </w:tc>
        <w:tc>
          <w:tcPr>
            <w:tcW w:w="1701" w:type="dxa"/>
            <w:vAlign w:val="center"/>
          </w:tcPr>
          <w:p w14:paraId="603796D5" w14:textId="77777777" w:rsidR="00581355" w:rsidRDefault="00581355" w:rsidP="006D0823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</w:tbl>
    <w:p w14:paraId="3B5CD065" w14:textId="77777777" w:rsidR="0088033E" w:rsidRDefault="0088033E">
      <w:pPr>
        <w:jc w:val="center"/>
        <w:rPr>
          <w:sz w:val="22"/>
        </w:rPr>
      </w:pPr>
    </w:p>
    <w:p w14:paraId="72B38E2D" w14:textId="77777777" w:rsidR="0088033E" w:rsidRDefault="00BA7B65">
      <w:pPr>
        <w:rPr>
          <w:sz w:val="22"/>
        </w:rPr>
      </w:pPr>
      <w:r>
        <w:rPr>
          <w:sz w:val="22"/>
        </w:rPr>
        <w:t>9</w:t>
      </w:r>
      <w:r w:rsidR="00B67649">
        <w:rPr>
          <w:sz w:val="22"/>
        </w:rPr>
        <w:t>.0 MAINS</w:t>
      </w:r>
      <w:r w:rsidR="0088033E">
        <w:rPr>
          <w:sz w:val="22"/>
        </w:rPr>
        <w:t xml:space="preserve"> LED (GREEN) GLOWING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2D3C67">
        <w:rPr>
          <w:sz w:val="22"/>
        </w:rPr>
        <w:t xml:space="preserve">                         </w:t>
      </w:r>
      <w:r w:rsidR="002D3C67">
        <w:rPr>
          <w:sz w:val="22"/>
        </w:rPr>
        <w:tab/>
        <w:t xml:space="preserve">        </w:t>
      </w:r>
      <w:r w:rsidR="0088033E">
        <w:rPr>
          <w:sz w:val="22"/>
        </w:rPr>
        <w:t>: OK / NOT OK</w:t>
      </w:r>
    </w:p>
    <w:p w14:paraId="6D624C3B" w14:textId="77777777" w:rsidR="002F77F5" w:rsidRDefault="002F77F5">
      <w:pPr>
        <w:rPr>
          <w:sz w:val="22"/>
        </w:rPr>
      </w:pPr>
    </w:p>
    <w:p w14:paraId="6F13653F" w14:textId="77777777" w:rsidR="0088033E" w:rsidRDefault="00BA7B65">
      <w:pPr>
        <w:rPr>
          <w:sz w:val="22"/>
        </w:rPr>
      </w:pPr>
      <w:r>
        <w:rPr>
          <w:sz w:val="22"/>
        </w:rPr>
        <w:t>10</w:t>
      </w:r>
      <w:r w:rsidR="00B67649">
        <w:rPr>
          <w:sz w:val="22"/>
        </w:rPr>
        <w:t>.0 LOAD</w:t>
      </w:r>
      <w:r w:rsidR="0088033E">
        <w:rPr>
          <w:sz w:val="22"/>
        </w:rPr>
        <w:t xml:space="preserve"> </w:t>
      </w:r>
      <w:r w:rsidR="00B67649">
        <w:rPr>
          <w:sz w:val="22"/>
        </w:rPr>
        <w:t>TEST:</w:t>
      </w:r>
      <w:r w:rsidR="0088033E">
        <w:rPr>
          <w:sz w:val="22"/>
        </w:rPr>
        <w:t xml:space="preserve"> INPUT SUPPLY 415 </w:t>
      </w:r>
      <w:r w:rsidR="00B67649">
        <w:rPr>
          <w:sz w:val="22"/>
        </w:rPr>
        <w:t>VOLTS,</w:t>
      </w:r>
      <w:r w:rsidR="0088033E">
        <w:rPr>
          <w:sz w:val="22"/>
        </w:rPr>
        <w:t xml:space="preserve"> 3 PHASE, 50 Hz.</w:t>
      </w:r>
    </w:p>
    <w:tbl>
      <w:tblPr>
        <w:tblW w:w="924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2215"/>
        <w:gridCol w:w="2888"/>
        <w:gridCol w:w="2389"/>
        <w:gridCol w:w="1183"/>
      </w:tblGrid>
      <w:tr w:rsidR="00003676" w:rsidRPr="00384850" w14:paraId="731ACAB4" w14:textId="77777777" w:rsidTr="002F77F5">
        <w:tc>
          <w:tcPr>
            <w:tcW w:w="568" w:type="dxa"/>
            <w:vAlign w:val="center"/>
          </w:tcPr>
          <w:p w14:paraId="56201ECB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Sr.</w:t>
            </w:r>
          </w:p>
          <w:p w14:paraId="294A23CB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No.</w:t>
            </w:r>
          </w:p>
        </w:tc>
        <w:tc>
          <w:tcPr>
            <w:tcW w:w="2215" w:type="dxa"/>
            <w:vAlign w:val="center"/>
          </w:tcPr>
          <w:p w14:paraId="1C4BF89E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PARAMETER</w:t>
            </w:r>
          </w:p>
        </w:tc>
        <w:tc>
          <w:tcPr>
            <w:tcW w:w="2888" w:type="dxa"/>
            <w:vAlign w:val="center"/>
          </w:tcPr>
          <w:p w14:paraId="298D7F05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ACCEPTANCE</w:t>
            </w:r>
          </w:p>
          <w:p w14:paraId="344EB071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VALUE</w:t>
            </w:r>
          </w:p>
        </w:tc>
        <w:tc>
          <w:tcPr>
            <w:tcW w:w="2389" w:type="dxa"/>
            <w:vAlign w:val="center"/>
          </w:tcPr>
          <w:p w14:paraId="49D3BFC8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ACTUAL</w:t>
            </w:r>
          </w:p>
          <w:p w14:paraId="5B71489A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RESULT</w:t>
            </w:r>
          </w:p>
        </w:tc>
        <w:tc>
          <w:tcPr>
            <w:tcW w:w="1183" w:type="dxa"/>
            <w:vAlign w:val="center"/>
          </w:tcPr>
          <w:p w14:paraId="23FB19D5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REMARKS</w:t>
            </w:r>
          </w:p>
        </w:tc>
      </w:tr>
      <w:tr w:rsidR="006D61F1" w:rsidRPr="00384850" w14:paraId="22897889" w14:textId="77777777" w:rsidTr="002F77F5">
        <w:tc>
          <w:tcPr>
            <w:tcW w:w="568" w:type="dxa"/>
            <w:vAlign w:val="center"/>
          </w:tcPr>
          <w:p w14:paraId="65DF62C9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1.</w:t>
            </w:r>
          </w:p>
        </w:tc>
        <w:tc>
          <w:tcPr>
            <w:tcW w:w="2215" w:type="dxa"/>
          </w:tcPr>
          <w:p w14:paraId="45DD9B8D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CONTROL TX. VOLTAGES</w:t>
            </w:r>
          </w:p>
        </w:tc>
        <w:tc>
          <w:tcPr>
            <w:tcW w:w="2888" w:type="dxa"/>
          </w:tcPr>
          <w:p w14:paraId="568DAACA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18-0-18       +/-0.2VAC</w:t>
            </w:r>
          </w:p>
          <w:p w14:paraId="13DDF7A1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0-9.5           +/-0.2VAC</w:t>
            </w:r>
          </w:p>
          <w:p w14:paraId="3AB14F1D" w14:textId="3B89AF23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0-9.5           +/-0.2VAC</w:t>
            </w:r>
          </w:p>
        </w:tc>
        <w:tc>
          <w:tcPr>
            <w:tcW w:w="2389" w:type="dxa"/>
          </w:tcPr>
          <w:p w14:paraId="3F34CBD3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677C31A5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OK / NOT OK</w:t>
            </w:r>
          </w:p>
        </w:tc>
      </w:tr>
      <w:tr w:rsidR="006D61F1" w:rsidRPr="00384850" w14:paraId="3A79ECBE" w14:textId="77777777" w:rsidTr="002F77F5">
        <w:trPr>
          <w:trHeight w:val="638"/>
        </w:trPr>
        <w:tc>
          <w:tcPr>
            <w:tcW w:w="568" w:type="dxa"/>
            <w:vAlign w:val="center"/>
          </w:tcPr>
          <w:p w14:paraId="0EE1E156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2.</w:t>
            </w:r>
          </w:p>
        </w:tc>
        <w:tc>
          <w:tcPr>
            <w:tcW w:w="2215" w:type="dxa"/>
            <w:vAlign w:val="center"/>
          </w:tcPr>
          <w:p w14:paraId="0A8E5140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MIN. OUTPUT CURRENT</w:t>
            </w:r>
          </w:p>
        </w:tc>
        <w:tc>
          <w:tcPr>
            <w:tcW w:w="2888" w:type="dxa"/>
            <w:vAlign w:val="center"/>
          </w:tcPr>
          <w:p w14:paraId="10CFAFC9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 xml:space="preserve">10A </w:t>
            </w:r>
            <w:r>
              <w:rPr>
                <w:sz w:val="20"/>
                <w:szCs w:val="20"/>
              </w:rPr>
              <w:t xml:space="preserve"> </w:t>
            </w:r>
            <w:r w:rsidRPr="00384850">
              <w:rPr>
                <w:sz w:val="20"/>
                <w:szCs w:val="20"/>
              </w:rPr>
              <w:t>@ 10V</w:t>
            </w:r>
          </w:p>
        </w:tc>
        <w:tc>
          <w:tcPr>
            <w:tcW w:w="2389" w:type="dxa"/>
          </w:tcPr>
          <w:p w14:paraId="0A9779F4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702E4780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ADJUST BY P3 POT</w:t>
            </w:r>
          </w:p>
        </w:tc>
      </w:tr>
      <w:tr w:rsidR="00581355" w:rsidRPr="00384850" w14:paraId="41D66878" w14:textId="77777777" w:rsidTr="00581355">
        <w:trPr>
          <w:trHeight w:val="565"/>
        </w:trPr>
        <w:tc>
          <w:tcPr>
            <w:tcW w:w="568" w:type="dxa"/>
            <w:vAlign w:val="center"/>
          </w:tcPr>
          <w:p w14:paraId="727BF695" w14:textId="77777777" w:rsidR="00581355" w:rsidRPr="00384850" w:rsidRDefault="00581355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3.</w:t>
            </w:r>
          </w:p>
        </w:tc>
        <w:tc>
          <w:tcPr>
            <w:tcW w:w="2215" w:type="dxa"/>
            <w:vAlign w:val="center"/>
          </w:tcPr>
          <w:p w14:paraId="18AFAFDC" w14:textId="77777777" w:rsidR="00581355" w:rsidRPr="00384850" w:rsidRDefault="00581355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MAX. OUTPUT CURRENT</w:t>
            </w:r>
          </w:p>
        </w:tc>
        <w:tc>
          <w:tcPr>
            <w:tcW w:w="2888" w:type="dxa"/>
            <w:vAlign w:val="center"/>
          </w:tcPr>
          <w:p w14:paraId="6DCD6BF6" w14:textId="0CD2F192" w:rsidR="00581355" w:rsidRPr="00384850" w:rsidRDefault="00581355" w:rsidP="00581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A</w:t>
            </w:r>
            <w:r w:rsidRPr="00384850">
              <w:rPr>
                <w:sz w:val="20"/>
                <w:szCs w:val="20"/>
              </w:rPr>
              <w:t xml:space="preserve"> @ 36V</w:t>
            </w:r>
          </w:p>
        </w:tc>
        <w:tc>
          <w:tcPr>
            <w:tcW w:w="2389" w:type="dxa"/>
          </w:tcPr>
          <w:p w14:paraId="7CB39C59" w14:textId="77777777" w:rsidR="00581355" w:rsidRPr="00384850" w:rsidRDefault="00581355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1181F666" w14:textId="1028EB2E" w:rsidR="00581355" w:rsidRPr="00384850" w:rsidRDefault="00581355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OK / NOT OK</w:t>
            </w:r>
          </w:p>
        </w:tc>
      </w:tr>
      <w:tr w:rsidR="006D61F1" w:rsidRPr="00384850" w14:paraId="51CF0B24" w14:textId="77777777" w:rsidTr="002F77F5">
        <w:tc>
          <w:tcPr>
            <w:tcW w:w="568" w:type="dxa"/>
            <w:vAlign w:val="center"/>
          </w:tcPr>
          <w:p w14:paraId="5A4FBA8E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4.</w:t>
            </w:r>
          </w:p>
        </w:tc>
        <w:tc>
          <w:tcPr>
            <w:tcW w:w="2215" w:type="dxa"/>
            <w:vAlign w:val="center"/>
          </w:tcPr>
          <w:p w14:paraId="3FB4B0E1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 xml:space="preserve">SHORT CKT. OUTPUT CURRENT WITH ARC FORCE </w:t>
            </w:r>
            <w:r>
              <w:rPr>
                <w:sz w:val="20"/>
                <w:szCs w:val="20"/>
              </w:rPr>
              <w:t>SET</w:t>
            </w:r>
            <w:r w:rsidRPr="00384850">
              <w:rPr>
                <w:sz w:val="20"/>
                <w:szCs w:val="20"/>
              </w:rPr>
              <w:t xml:space="preserve"> AT MIN.(IN MMA MODE)</w:t>
            </w:r>
          </w:p>
        </w:tc>
        <w:tc>
          <w:tcPr>
            <w:tcW w:w="2888" w:type="dxa"/>
            <w:vAlign w:val="center"/>
          </w:tcPr>
          <w:p w14:paraId="11F272AB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EQUAL TO 30A MORE THAN SET CURRENT FOR LESS THAN 3 SECOND</w:t>
            </w:r>
          </w:p>
        </w:tc>
        <w:tc>
          <w:tcPr>
            <w:tcW w:w="2389" w:type="dxa"/>
          </w:tcPr>
          <w:p w14:paraId="1D25D62D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4F963DD6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CHECK AT 100A SET CURRENT</w:t>
            </w:r>
          </w:p>
        </w:tc>
      </w:tr>
      <w:tr w:rsidR="006D61F1" w:rsidRPr="00384850" w14:paraId="1F845B1E" w14:textId="77777777" w:rsidTr="002F77F5">
        <w:tc>
          <w:tcPr>
            <w:tcW w:w="568" w:type="dxa"/>
            <w:vAlign w:val="center"/>
          </w:tcPr>
          <w:p w14:paraId="0EEB3A19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5.</w:t>
            </w:r>
          </w:p>
        </w:tc>
        <w:tc>
          <w:tcPr>
            <w:tcW w:w="2215" w:type="dxa"/>
            <w:vAlign w:val="center"/>
          </w:tcPr>
          <w:p w14:paraId="712098A3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 xml:space="preserve">SHORT CKT. OUTPUT CURRENT WITH ARC FORCE </w:t>
            </w:r>
            <w:r>
              <w:rPr>
                <w:sz w:val="20"/>
                <w:szCs w:val="20"/>
              </w:rPr>
              <w:t>SET</w:t>
            </w:r>
            <w:r w:rsidRPr="00384850">
              <w:rPr>
                <w:sz w:val="20"/>
                <w:szCs w:val="20"/>
              </w:rPr>
              <w:t xml:space="preserve"> AT MAX.(IN MMA MODE)</w:t>
            </w:r>
          </w:p>
        </w:tc>
        <w:tc>
          <w:tcPr>
            <w:tcW w:w="2888" w:type="dxa"/>
            <w:vAlign w:val="center"/>
          </w:tcPr>
          <w:p w14:paraId="0A8C90F7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70-100A MORE THAN SET CURRENT FOR LESS THAN 3 SECOND</w:t>
            </w:r>
          </w:p>
        </w:tc>
        <w:tc>
          <w:tcPr>
            <w:tcW w:w="2389" w:type="dxa"/>
          </w:tcPr>
          <w:p w14:paraId="4DA20F00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5D264079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CHECK AT 100A SET CURRENT</w:t>
            </w:r>
          </w:p>
        </w:tc>
      </w:tr>
      <w:tr w:rsidR="006D61F1" w:rsidRPr="00384850" w14:paraId="49333F9A" w14:textId="77777777" w:rsidTr="002F77F5">
        <w:tc>
          <w:tcPr>
            <w:tcW w:w="568" w:type="dxa"/>
            <w:vAlign w:val="center"/>
          </w:tcPr>
          <w:p w14:paraId="33A85CB9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6.</w:t>
            </w:r>
          </w:p>
        </w:tc>
        <w:tc>
          <w:tcPr>
            <w:tcW w:w="2215" w:type="dxa"/>
            <w:vAlign w:val="center"/>
          </w:tcPr>
          <w:p w14:paraId="5CFA0257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SHORT CKT. OUTPUT CURRENT WITH ARC FORCE POT. AT MAX.(IN TIG MODE)</w:t>
            </w:r>
          </w:p>
        </w:tc>
        <w:tc>
          <w:tcPr>
            <w:tcW w:w="2888" w:type="dxa"/>
            <w:vAlign w:val="center"/>
          </w:tcPr>
          <w:p w14:paraId="7E38BB56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EQUAL TO 30A MORE THAN SET CURRENT</w:t>
            </w:r>
          </w:p>
        </w:tc>
        <w:tc>
          <w:tcPr>
            <w:tcW w:w="2389" w:type="dxa"/>
          </w:tcPr>
          <w:p w14:paraId="6177DC7C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4E525FD5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CHECK AT 100A SET CURRENT</w:t>
            </w:r>
          </w:p>
        </w:tc>
      </w:tr>
      <w:tr w:rsidR="006D61F1" w:rsidRPr="00384850" w14:paraId="57484407" w14:textId="77777777" w:rsidTr="002F77F5">
        <w:tc>
          <w:tcPr>
            <w:tcW w:w="568" w:type="dxa"/>
            <w:vAlign w:val="center"/>
          </w:tcPr>
          <w:p w14:paraId="4E1BCCE3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7.</w:t>
            </w:r>
          </w:p>
        </w:tc>
        <w:tc>
          <w:tcPr>
            <w:tcW w:w="2215" w:type="dxa"/>
            <w:vAlign w:val="center"/>
          </w:tcPr>
          <w:p w14:paraId="1B90076B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SUPPLY VOLTAGE IMMUNITY @ 370VAC &amp; 470VAC (IN MMA MODE)</w:t>
            </w:r>
          </w:p>
        </w:tc>
        <w:tc>
          <w:tcPr>
            <w:tcW w:w="2888" w:type="dxa"/>
            <w:vAlign w:val="center"/>
          </w:tcPr>
          <w:p w14:paraId="7F795D5F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EQUAL TO SET CURRENT +/- 5A</w:t>
            </w:r>
          </w:p>
        </w:tc>
        <w:tc>
          <w:tcPr>
            <w:tcW w:w="2389" w:type="dxa"/>
          </w:tcPr>
          <w:p w14:paraId="6E000CFB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12FEE29C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CHECK AT 200A SET CURRENT</w:t>
            </w:r>
          </w:p>
        </w:tc>
      </w:tr>
    </w:tbl>
    <w:p w14:paraId="0A6693B8" w14:textId="77777777" w:rsidR="00F5677A" w:rsidRDefault="00F5677A">
      <w:pPr>
        <w:rPr>
          <w:b/>
          <w:color w:val="FF0000"/>
          <w:sz w:val="22"/>
        </w:rPr>
      </w:pPr>
    </w:p>
    <w:p w14:paraId="1C3D9EC9" w14:textId="349F2F16" w:rsidR="004C65ED" w:rsidRDefault="0088033E" w:rsidP="00F5677A">
      <w:pPr>
        <w:rPr>
          <w:b/>
          <w:color w:val="FF0000"/>
          <w:sz w:val="22"/>
        </w:rPr>
      </w:pPr>
      <w:r w:rsidRPr="004C65ED">
        <w:rPr>
          <w:b/>
          <w:color w:val="FF0000"/>
          <w:sz w:val="22"/>
        </w:rPr>
        <w:t xml:space="preserve">IMPORTANT: SEAL PRESETS </w:t>
      </w:r>
      <w:r w:rsidR="00244720" w:rsidRPr="004C65ED">
        <w:rPr>
          <w:b/>
          <w:color w:val="FF0000"/>
          <w:sz w:val="22"/>
        </w:rPr>
        <w:t>P</w:t>
      </w:r>
      <w:r w:rsidR="00BA453E">
        <w:rPr>
          <w:b/>
          <w:color w:val="FF0000"/>
          <w:sz w:val="22"/>
        </w:rPr>
        <w:t>2</w:t>
      </w:r>
      <w:r w:rsidR="00244720" w:rsidRPr="004C65ED">
        <w:rPr>
          <w:b/>
          <w:color w:val="FF0000"/>
          <w:sz w:val="22"/>
        </w:rPr>
        <w:t xml:space="preserve">, </w:t>
      </w:r>
      <w:r w:rsidR="00FA598D" w:rsidRPr="004C65ED">
        <w:rPr>
          <w:b/>
          <w:color w:val="FF0000"/>
          <w:sz w:val="22"/>
        </w:rPr>
        <w:t>P3</w:t>
      </w:r>
      <w:r w:rsidR="00456246" w:rsidRPr="004C65ED">
        <w:rPr>
          <w:b/>
          <w:color w:val="FF0000"/>
          <w:sz w:val="22"/>
        </w:rPr>
        <w:t xml:space="preserve"> POT</w:t>
      </w:r>
      <w:r w:rsidR="0026106D" w:rsidRPr="004C65ED">
        <w:rPr>
          <w:b/>
          <w:color w:val="FF0000"/>
          <w:sz w:val="22"/>
        </w:rPr>
        <w:t xml:space="preserve"> </w:t>
      </w:r>
      <w:r w:rsidRPr="004C65ED">
        <w:rPr>
          <w:b/>
          <w:color w:val="FF0000"/>
          <w:sz w:val="22"/>
        </w:rPr>
        <w:t xml:space="preserve">BY </w:t>
      </w:r>
      <w:r w:rsidR="00072725" w:rsidRPr="004C65ED">
        <w:rPr>
          <w:b/>
          <w:color w:val="FF0000"/>
          <w:sz w:val="22"/>
        </w:rPr>
        <w:t>SILASTIC AT THE EDGE ONLY</w:t>
      </w:r>
      <w:r w:rsidRPr="004C65ED">
        <w:rPr>
          <w:b/>
          <w:color w:val="FF0000"/>
          <w:sz w:val="22"/>
        </w:rPr>
        <w:t>.</w:t>
      </w:r>
    </w:p>
    <w:p w14:paraId="03014D8E" w14:textId="77777777" w:rsidR="00072725" w:rsidRDefault="00072725" w:rsidP="00F5677A">
      <w:pPr>
        <w:rPr>
          <w:b/>
          <w:color w:val="FF0000"/>
          <w:sz w:val="22"/>
        </w:rPr>
      </w:pPr>
      <w:r w:rsidRPr="004C65ED">
        <w:rPr>
          <w:b/>
          <w:color w:val="FF0000"/>
          <w:sz w:val="22"/>
        </w:rPr>
        <w:t>DO NOT</w:t>
      </w:r>
      <w:r w:rsidR="004C65ED">
        <w:rPr>
          <w:b/>
          <w:color w:val="FF0000"/>
          <w:sz w:val="22"/>
        </w:rPr>
        <w:t xml:space="preserve"> </w:t>
      </w:r>
      <w:r w:rsidRPr="004C65ED">
        <w:rPr>
          <w:b/>
          <w:color w:val="FF0000"/>
          <w:sz w:val="22"/>
        </w:rPr>
        <w:t>COVER THE WHOLE PRESET.</w:t>
      </w:r>
    </w:p>
    <w:p w14:paraId="6408ED77" w14:textId="59DE2A12" w:rsidR="00AE79FC" w:rsidRDefault="00AE79FC">
      <w:pPr>
        <w:rPr>
          <w:b/>
          <w:color w:val="FF0000"/>
          <w:sz w:val="22"/>
        </w:rPr>
      </w:pPr>
    </w:p>
    <w:p w14:paraId="28FFF0A7" w14:textId="0AD74985" w:rsidR="00BA453E" w:rsidRDefault="00BA453E" w:rsidP="00BA453E">
      <w:pPr>
        <w:rPr>
          <w:sz w:val="22"/>
        </w:rPr>
      </w:pPr>
      <w:r>
        <w:rPr>
          <w:sz w:val="22"/>
        </w:rPr>
        <w:t>11.0      VRD UNIT TEST (In MMA Mode)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 </w:t>
      </w:r>
      <w:r>
        <w:rPr>
          <w:sz w:val="22"/>
        </w:rPr>
        <w:tab/>
        <w:t>: OK / NOT OK</w:t>
      </w:r>
    </w:p>
    <w:p w14:paraId="7DC007D0" w14:textId="77777777" w:rsidR="00BA453E" w:rsidRDefault="00BA453E" w:rsidP="00BA453E">
      <w:pPr>
        <w:rPr>
          <w:sz w:val="22"/>
        </w:rPr>
      </w:pPr>
      <w:r>
        <w:rPr>
          <w:sz w:val="22"/>
        </w:rPr>
        <w:tab/>
        <w:t xml:space="preserve">(Keep machine in no load condition. </w:t>
      </w:r>
    </w:p>
    <w:p w14:paraId="4AF8ABE6" w14:textId="77777777" w:rsidR="00BA453E" w:rsidRDefault="00BA453E" w:rsidP="00BA453E">
      <w:pPr>
        <w:ind w:left="709"/>
        <w:rPr>
          <w:sz w:val="22"/>
        </w:rPr>
      </w:pPr>
      <w:r>
        <w:rPr>
          <w:sz w:val="22"/>
        </w:rPr>
        <w:t xml:space="preserve">Keep VRD switch at ON position. </w:t>
      </w:r>
    </w:p>
    <w:p w14:paraId="40E781C7" w14:textId="78C694F7" w:rsidR="00BA453E" w:rsidRDefault="00BA453E" w:rsidP="00BA453E">
      <w:pPr>
        <w:ind w:left="709"/>
        <w:rPr>
          <w:sz w:val="22"/>
        </w:rPr>
      </w:pPr>
      <w:r>
        <w:rPr>
          <w:sz w:val="22"/>
        </w:rPr>
        <w:t>check that</w:t>
      </w:r>
      <w:r w:rsidRPr="00DF05DE">
        <w:rPr>
          <w:sz w:val="22"/>
        </w:rPr>
        <w:t xml:space="preserve"> </w:t>
      </w:r>
      <w:r>
        <w:rPr>
          <w:sz w:val="22"/>
        </w:rPr>
        <w:t>OCV will become 6-8V</w:t>
      </w:r>
      <w:r w:rsidR="005B0543">
        <w:rPr>
          <w:sz w:val="22"/>
        </w:rPr>
        <w:t xml:space="preserve"> after 3 min</w:t>
      </w:r>
      <w:r>
        <w:rPr>
          <w:sz w:val="22"/>
        </w:rPr>
        <w:t xml:space="preserve"> </w:t>
      </w:r>
    </w:p>
    <w:p w14:paraId="0C6A865D" w14:textId="77777777" w:rsidR="00BA453E" w:rsidRDefault="00BA453E" w:rsidP="00BA453E">
      <w:pPr>
        <w:ind w:left="709"/>
        <w:rPr>
          <w:sz w:val="22"/>
        </w:rPr>
      </w:pPr>
      <w:r>
        <w:rPr>
          <w:sz w:val="22"/>
        </w:rPr>
        <w:t xml:space="preserve">Then do the welding and observe </w:t>
      </w:r>
    </w:p>
    <w:p w14:paraId="6DB153CE" w14:textId="754DB87F" w:rsidR="00BA453E" w:rsidRDefault="00BA453E" w:rsidP="00BA453E">
      <w:pPr>
        <w:ind w:firstLine="720"/>
        <w:rPr>
          <w:sz w:val="22"/>
        </w:rPr>
      </w:pPr>
      <w:r>
        <w:rPr>
          <w:sz w:val="22"/>
        </w:rPr>
        <w:t>that OCV will available after arc striking)</w:t>
      </w:r>
    </w:p>
    <w:p w14:paraId="46E9049D" w14:textId="77777777" w:rsidR="00BA453E" w:rsidRDefault="00BA453E" w:rsidP="00BA453E">
      <w:pPr>
        <w:ind w:firstLine="720"/>
        <w:rPr>
          <w:sz w:val="22"/>
        </w:rPr>
      </w:pPr>
    </w:p>
    <w:p w14:paraId="7462E1C2" w14:textId="3A9F36FC" w:rsidR="00BA453E" w:rsidRDefault="00BA453E" w:rsidP="00BA453E">
      <w:pPr>
        <w:rPr>
          <w:sz w:val="22"/>
        </w:rPr>
      </w:pPr>
      <w:r>
        <w:rPr>
          <w:sz w:val="22"/>
        </w:rPr>
        <w:lastRenderedPageBreak/>
        <w:t>12.0</w:t>
      </w:r>
      <w:r>
        <w:rPr>
          <w:sz w:val="22"/>
        </w:rPr>
        <w:tab/>
        <w:t>VRD UNIT TEST (In TIG Mode)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107BD0CE" w14:textId="77777777" w:rsidR="00BA453E" w:rsidRPr="002F77F5" w:rsidRDefault="00BA453E" w:rsidP="00BA453E">
      <w:pPr>
        <w:rPr>
          <w:sz w:val="22"/>
        </w:rPr>
      </w:pPr>
      <w:r>
        <w:rPr>
          <w:sz w:val="22"/>
        </w:rPr>
        <w:tab/>
        <w:t>(</w:t>
      </w:r>
      <w:r w:rsidRPr="002F77F5">
        <w:rPr>
          <w:sz w:val="22"/>
        </w:rPr>
        <w:t xml:space="preserve">Keep machine in no load condition. </w:t>
      </w:r>
    </w:p>
    <w:p w14:paraId="79063617" w14:textId="77777777" w:rsidR="00BA453E" w:rsidRPr="00BB0A01" w:rsidRDefault="00BA453E" w:rsidP="00BA453E">
      <w:pPr>
        <w:ind w:firstLine="720"/>
        <w:rPr>
          <w:sz w:val="22"/>
        </w:rPr>
      </w:pPr>
      <w:r w:rsidRPr="00BB0A01">
        <w:rPr>
          <w:sz w:val="22"/>
        </w:rPr>
        <w:t xml:space="preserve">Keep VRD switch at ON position. </w:t>
      </w:r>
    </w:p>
    <w:p w14:paraId="0CCBCD6B" w14:textId="77777777" w:rsidR="003E6B82" w:rsidRDefault="003E6B82" w:rsidP="00BA453E">
      <w:pPr>
        <w:ind w:firstLine="720"/>
        <w:rPr>
          <w:sz w:val="22"/>
        </w:rPr>
      </w:pPr>
      <w:r>
        <w:rPr>
          <w:sz w:val="22"/>
        </w:rPr>
        <w:t xml:space="preserve">OCV will be available. </w:t>
      </w:r>
    </w:p>
    <w:p w14:paraId="6CC2DC82" w14:textId="5BE21EFE" w:rsidR="00BA453E" w:rsidRDefault="003E6B82" w:rsidP="00BA453E">
      <w:pPr>
        <w:ind w:firstLine="720"/>
        <w:rPr>
          <w:sz w:val="22"/>
        </w:rPr>
      </w:pPr>
      <w:r>
        <w:rPr>
          <w:sz w:val="22"/>
        </w:rPr>
        <w:t>VRD mode is not applicable.</w:t>
      </w:r>
      <w:r w:rsidR="00BA453E">
        <w:rPr>
          <w:sz w:val="22"/>
        </w:rPr>
        <w:t>)</w:t>
      </w:r>
    </w:p>
    <w:p w14:paraId="3B00CE87" w14:textId="77777777" w:rsidR="00BA453E" w:rsidRDefault="00BA453E">
      <w:pPr>
        <w:rPr>
          <w:b/>
          <w:color w:val="FF0000"/>
          <w:sz w:val="22"/>
        </w:rPr>
      </w:pPr>
    </w:p>
    <w:tbl>
      <w:tblPr>
        <w:tblW w:w="10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795"/>
        <w:gridCol w:w="808"/>
        <w:gridCol w:w="716"/>
        <w:gridCol w:w="847"/>
        <w:gridCol w:w="2202"/>
        <w:gridCol w:w="1863"/>
      </w:tblGrid>
      <w:tr w:rsidR="00764AFC" w14:paraId="2BF21665" w14:textId="77777777" w:rsidTr="009A0458">
        <w:trPr>
          <w:cantSplit/>
          <w:trHeight w:val="683"/>
        </w:trPr>
        <w:tc>
          <w:tcPr>
            <w:tcW w:w="1795" w:type="dxa"/>
            <w:tcBorders>
              <w:bottom w:val="single" w:sz="4" w:space="0" w:color="auto"/>
            </w:tcBorders>
            <w:vAlign w:val="center"/>
          </w:tcPr>
          <w:p w14:paraId="72883DF6" w14:textId="77777777" w:rsidR="00764AFC" w:rsidRDefault="00764AFC" w:rsidP="00F80A3F">
            <w:pPr>
              <w:jc w:val="center"/>
              <w:rPr>
                <w:sz w:val="20"/>
              </w:rPr>
            </w:pPr>
            <w:r>
              <w:rPr>
                <w:sz w:val="20"/>
              </w:rPr>
              <w:t>MODEL</w:t>
            </w:r>
          </w:p>
        </w:tc>
        <w:tc>
          <w:tcPr>
            <w:tcW w:w="1795" w:type="dxa"/>
            <w:tcBorders>
              <w:bottom w:val="single" w:sz="4" w:space="0" w:color="auto"/>
            </w:tcBorders>
            <w:vAlign w:val="center"/>
          </w:tcPr>
          <w:p w14:paraId="6FBE0B10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LOAD</w:t>
            </w:r>
          </w:p>
          <w:p w14:paraId="68BB5906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AMPS. / VOLTS</w:t>
            </w:r>
          </w:p>
        </w:tc>
        <w:tc>
          <w:tcPr>
            <w:tcW w:w="808" w:type="dxa"/>
            <w:tcBorders>
              <w:bottom w:val="single" w:sz="4" w:space="0" w:color="auto"/>
            </w:tcBorders>
            <w:vAlign w:val="center"/>
          </w:tcPr>
          <w:p w14:paraId="765330E4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IR AMPS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vAlign w:val="center"/>
          </w:tcPr>
          <w:p w14:paraId="70878260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IY AMPS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vAlign w:val="center"/>
          </w:tcPr>
          <w:p w14:paraId="19A19E47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IB </w:t>
            </w:r>
          </w:p>
          <w:p w14:paraId="6841D7F1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AMPS</w:t>
            </w:r>
          </w:p>
        </w:tc>
        <w:tc>
          <w:tcPr>
            <w:tcW w:w="2202" w:type="dxa"/>
            <w:tcBorders>
              <w:bottom w:val="single" w:sz="4" w:space="0" w:color="auto"/>
            </w:tcBorders>
            <w:vAlign w:val="center"/>
          </w:tcPr>
          <w:p w14:paraId="410623B3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I (Avg.)</w:t>
            </w:r>
          </w:p>
          <w:p w14:paraId="23945A21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 ACCEPT. CRITERIA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0D525E23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RESULT</w:t>
            </w:r>
          </w:p>
        </w:tc>
      </w:tr>
      <w:tr w:rsidR="006D4A0F" w14:paraId="5D5166B8" w14:textId="77777777" w:rsidTr="009A0458">
        <w:trPr>
          <w:cantSplit/>
          <w:trHeight w:val="239"/>
        </w:trPr>
        <w:tc>
          <w:tcPr>
            <w:tcW w:w="1795" w:type="dxa"/>
            <w:vMerge w:val="restart"/>
          </w:tcPr>
          <w:p w14:paraId="0151E495" w14:textId="1DFA3115" w:rsidR="006D4A0F" w:rsidRDefault="00F80903" w:rsidP="006D4A0F">
            <w:pPr>
              <w:jc w:val="center"/>
              <w:rPr>
                <w:sz w:val="22"/>
              </w:rPr>
            </w:pPr>
            <w:r>
              <w:rPr>
                <w:sz w:val="22"/>
              </w:rPr>
              <w:t>CHAMP 400 X</w:t>
            </w:r>
            <w:r w:rsidR="006D4A0F">
              <w:rPr>
                <w:sz w:val="22"/>
              </w:rPr>
              <w:t xml:space="preserve"> </w:t>
            </w:r>
          </w:p>
        </w:tc>
        <w:tc>
          <w:tcPr>
            <w:tcW w:w="1795" w:type="dxa"/>
            <w:vAlign w:val="center"/>
          </w:tcPr>
          <w:p w14:paraId="3DBACAF9" w14:textId="77777777" w:rsidR="006D4A0F" w:rsidRDefault="006D4A0F" w:rsidP="00CE171E">
            <w:pPr>
              <w:jc w:val="center"/>
              <w:rPr>
                <w:sz w:val="22"/>
              </w:rPr>
            </w:pPr>
            <w:r>
              <w:rPr>
                <w:sz w:val="22"/>
              </w:rPr>
              <w:t>400 / 36</w:t>
            </w:r>
          </w:p>
        </w:tc>
        <w:tc>
          <w:tcPr>
            <w:tcW w:w="808" w:type="dxa"/>
          </w:tcPr>
          <w:p w14:paraId="420977B1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716" w:type="dxa"/>
          </w:tcPr>
          <w:p w14:paraId="0041A050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847" w:type="dxa"/>
          </w:tcPr>
          <w:p w14:paraId="70AFDCD3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2202" w:type="dxa"/>
            <w:vAlign w:val="center"/>
          </w:tcPr>
          <w:p w14:paraId="25B77A99" w14:textId="77777777" w:rsidR="006D4A0F" w:rsidRPr="000516AA" w:rsidRDefault="006D4A0F" w:rsidP="00CE171E">
            <w:pPr>
              <w:jc w:val="center"/>
              <w:rPr>
                <w:sz w:val="22"/>
              </w:rPr>
            </w:pPr>
            <w:r w:rsidRPr="000516AA">
              <w:rPr>
                <w:sz w:val="22"/>
              </w:rPr>
              <w:t>&lt;= 26</w:t>
            </w:r>
          </w:p>
        </w:tc>
        <w:tc>
          <w:tcPr>
            <w:tcW w:w="1863" w:type="dxa"/>
          </w:tcPr>
          <w:p w14:paraId="0AE70FAF" w14:textId="77777777" w:rsidR="006D4A0F" w:rsidRDefault="006D4A0F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  <w:tr w:rsidR="006D4A0F" w14:paraId="3DB4DFFA" w14:textId="77777777" w:rsidTr="009A0458">
        <w:trPr>
          <w:cantSplit/>
          <w:trHeight w:val="239"/>
        </w:trPr>
        <w:tc>
          <w:tcPr>
            <w:tcW w:w="1795" w:type="dxa"/>
            <w:vMerge/>
          </w:tcPr>
          <w:p w14:paraId="16DE78E3" w14:textId="77777777" w:rsidR="006D4A0F" w:rsidRDefault="006D4A0F" w:rsidP="00CE171E">
            <w:pPr>
              <w:jc w:val="center"/>
              <w:rPr>
                <w:sz w:val="22"/>
              </w:rPr>
            </w:pPr>
          </w:p>
        </w:tc>
        <w:tc>
          <w:tcPr>
            <w:tcW w:w="1795" w:type="dxa"/>
            <w:vAlign w:val="center"/>
          </w:tcPr>
          <w:p w14:paraId="6FD06059" w14:textId="77777777" w:rsidR="006D4A0F" w:rsidRDefault="006D4A0F" w:rsidP="00CE171E">
            <w:pPr>
              <w:jc w:val="center"/>
              <w:rPr>
                <w:sz w:val="22"/>
              </w:rPr>
            </w:pPr>
            <w:r>
              <w:rPr>
                <w:sz w:val="22"/>
              </w:rPr>
              <w:t>310 / 32</w:t>
            </w:r>
          </w:p>
        </w:tc>
        <w:tc>
          <w:tcPr>
            <w:tcW w:w="808" w:type="dxa"/>
            <w:vAlign w:val="center"/>
          </w:tcPr>
          <w:p w14:paraId="280D25E7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716" w:type="dxa"/>
            <w:vAlign w:val="center"/>
          </w:tcPr>
          <w:p w14:paraId="1B73D43B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847" w:type="dxa"/>
            <w:vAlign w:val="center"/>
          </w:tcPr>
          <w:p w14:paraId="45A18F95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2202" w:type="dxa"/>
            <w:vAlign w:val="center"/>
          </w:tcPr>
          <w:p w14:paraId="620E3127" w14:textId="77777777" w:rsidR="006D4A0F" w:rsidRPr="000516AA" w:rsidRDefault="006D4A0F" w:rsidP="00CE171E">
            <w:pPr>
              <w:jc w:val="center"/>
              <w:rPr>
                <w:sz w:val="22"/>
              </w:rPr>
            </w:pPr>
            <w:r w:rsidRPr="000516AA">
              <w:rPr>
                <w:sz w:val="22"/>
              </w:rPr>
              <w:t>&lt;= 19</w:t>
            </w:r>
          </w:p>
        </w:tc>
        <w:tc>
          <w:tcPr>
            <w:tcW w:w="1863" w:type="dxa"/>
          </w:tcPr>
          <w:p w14:paraId="55807FD5" w14:textId="77777777" w:rsidR="006D4A0F" w:rsidRDefault="006D4A0F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</w:tbl>
    <w:p w14:paraId="699EBA42" w14:textId="77777777" w:rsidR="00A95DD2" w:rsidRDefault="00A95DD2">
      <w:pPr>
        <w:rPr>
          <w:sz w:val="22"/>
        </w:rPr>
      </w:pPr>
    </w:p>
    <w:p w14:paraId="7C9F644A" w14:textId="11316CA0" w:rsidR="0088033E" w:rsidRDefault="00AE6AA5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3</w:t>
      </w:r>
      <w:r w:rsidR="0088033E">
        <w:rPr>
          <w:sz w:val="22"/>
        </w:rPr>
        <w:t>.0</w:t>
      </w:r>
      <w:r w:rsidR="0088033E">
        <w:rPr>
          <w:sz w:val="22"/>
        </w:rPr>
        <w:tab/>
        <w:t>SINGLE PHASING PROTECTION TEST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09D76BB0" w14:textId="77777777" w:rsidR="0088033E" w:rsidRDefault="00C17A4B">
      <w:pPr>
        <w:rPr>
          <w:sz w:val="22"/>
        </w:rPr>
      </w:pPr>
      <w:r>
        <w:rPr>
          <w:sz w:val="22"/>
        </w:rPr>
        <w:tab/>
        <w:t>(Remove I/P Supply Phases one by one &amp; check Err 001)</w:t>
      </w:r>
    </w:p>
    <w:p w14:paraId="284AFBB5" w14:textId="77777777" w:rsidR="00C17A4B" w:rsidRDefault="00C17A4B">
      <w:pPr>
        <w:rPr>
          <w:sz w:val="22"/>
        </w:rPr>
      </w:pPr>
    </w:p>
    <w:p w14:paraId="5FA70E24" w14:textId="79D10910" w:rsidR="0088033E" w:rsidRDefault="0088033E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4</w:t>
      </w:r>
      <w:r>
        <w:rPr>
          <w:sz w:val="22"/>
        </w:rPr>
        <w:t>.0</w:t>
      </w:r>
      <w:r>
        <w:rPr>
          <w:sz w:val="22"/>
        </w:rPr>
        <w:tab/>
        <w:t>L</w:t>
      </w:r>
      <w:r w:rsidR="00F326FA">
        <w:rPr>
          <w:sz w:val="22"/>
        </w:rPr>
        <w:t>OW VOLTAGE PROTECTION TEST</w:t>
      </w:r>
      <w:r w:rsidR="00F326FA">
        <w:rPr>
          <w:sz w:val="22"/>
        </w:rPr>
        <w:tab/>
        <w:t xml:space="preserve">  (3</w:t>
      </w:r>
      <w:r w:rsidR="003275CF">
        <w:rPr>
          <w:sz w:val="22"/>
        </w:rPr>
        <w:t>5</w:t>
      </w:r>
      <w:r w:rsidR="00515571">
        <w:rPr>
          <w:sz w:val="22"/>
        </w:rPr>
        <w:t>0</w:t>
      </w:r>
      <w:r w:rsidR="006251DF">
        <w:rPr>
          <w:sz w:val="22"/>
        </w:rPr>
        <w:t>Vac</w:t>
      </w:r>
      <w:r w:rsidR="003275CF">
        <w:rPr>
          <w:sz w:val="22"/>
        </w:rPr>
        <w:t>±10V</w:t>
      </w:r>
      <w:r>
        <w:rPr>
          <w:sz w:val="22"/>
        </w:rPr>
        <w:t>)</w:t>
      </w:r>
      <w:r w:rsidR="003275CF">
        <w:rPr>
          <w:sz w:val="22"/>
        </w:rPr>
        <w:tab/>
      </w:r>
      <w:r>
        <w:rPr>
          <w:sz w:val="22"/>
        </w:rPr>
        <w:t>: OK / NOT OK</w:t>
      </w:r>
    </w:p>
    <w:p w14:paraId="26D66E8B" w14:textId="77777777" w:rsidR="00C17A4B" w:rsidRDefault="00C17A4B">
      <w:pPr>
        <w:rPr>
          <w:sz w:val="22"/>
        </w:rPr>
      </w:pPr>
      <w:r>
        <w:rPr>
          <w:sz w:val="22"/>
        </w:rPr>
        <w:tab/>
        <w:t>(Check Err 001)</w:t>
      </w:r>
    </w:p>
    <w:p w14:paraId="0B5BA0D1" w14:textId="77777777" w:rsidR="00C829F5" w:rsidRDefault="00A00659" w:rsidP="00B3099E">
      <w:pPr>
        <w:ind w:left="7200"/>
        <w:jc w:val="right"/>
        <w:rPr>
          <w:sz w:val="22"/>
        </w:rPr>
      </w:pPr>
      <w:r>
        <w:rPr>
          <w:sz w:val="20"/>
        </w:rPr>
        <w:t xml:space="preserve"> </w:t>
      </w:r>
    </w:p>
    <w:p w14:paraId="55352EFE" w14:textId="66D3DE1D" w:rsidR="0088033E" w:rsidRDefault="001E12EF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5</w:t>
      </w:r>
      <w:r w:rsidR="0088033E">
        <w:rPr>
          <w:sz w:val="22"/>
        </w:rPr>
        <w:t>.0</w:t>
      </w:r>
      <w:r w:rsidR="0088033E">
        <w:rPr>
          <w:sz w:val="22"/>
        </w:rPr>
        <w:tab/>
        <w:t>OVERVOLTAGE PROTECTION TEST (4</w:t>
      </w:r>
      <w:r w:rsidR="003275CF">
        <w:rPr>
          <w:sz w:val="22"/>
        </w:rPr>
        <w:t>85</w:t>
      </w:r>
      <w:r w:rsidR="0088033E">
        <w:rPr>
          <w:sz w:val="22"/>
        </w:rPr>
        <w:t>Vac</w:t>
      </w:r>
      <w:r w:rsidR="003275CF">
        <w:rPr>
          <w:sz w:val="22"/>
        </w:rPr>
        <w:t>±10V</w:t>
      </w:r>
      <w:r w:rsidR="0088033E">
        <w:rPr>
          <w:sz w:val="22"/>
        </w:rPr>
        <w:t>)</w:t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7458A189" w14:textId="77777777" w:rsidR="00C17A4B" w:rsidRDefault="00C17A4B">
      <w:pPr>
        <w:rPr>
          <w:sz w:val="22"/>
        </w:rPr>
      </w:pPr>
      <w:r>
        <w:rPr>
          <w:sz w:val="22"/>
        </w:rPr>
        <w:tab/>
        <w:t>(Check Err 002)</w:t>
      </w:r>
    </w:p>
    <w:p w14:paraId="0739E7C1" w14:textId="77777777" w:rsidR="00BB0A01" w:rsidRDefault="00BB0A01" w:rsidP="003275CF">
      <w:pPr>
        <w:rPr>
          <w:b/>
          <w:color w:val="FF0000"/>
          <w:sz w:val="22"/>
        </w:rPr>
      </w:pPr>
    </w:p>
    <w:p w14:paraId="537C88A4" w14:textId="4B1EDD58" w:rsidR="003275CF" w:rsidRDefault="003275CF" w:rsidP="003275CF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6</w:t>
      </w:r>
      <w:r>
        <w:rPr>
          <w:sz w:val="22"/>
        </w:rPr>
        <w:t>.0</w:t>
      </w:r>
      <w:r>
        <w:rPr>
          <w:sz w:val="22"/>
        </w:rPr>
        <w:tab/>
        <w:t xml:space="preserve">THERMAL PROTECTION TEST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6B92D7E3" w14:textId="77777777" w:rsidR="00F5677A" w:rsidRDefault="003275CF">
      <w:pPr>
        <w:rPr>
          <w:sz w:val="22"/>
        </w:rPr>
      </w:pPr>
      <w:r>
        <w:rPr>
          <w:sz w:val="22"/>
        </w:rPr>
        <w:tab/>
        <w:t>(Remove CN2 from Line Filter PCB &amp; check the Err 003)</w:t>
      </w:r>
    </w:p>
    <w:p w14:paraId="7B711746" w14:textId="77777777" w:rsidR="00C17A4B" w:rsidRDefault="00C17A4B">
      <w:pPr>
        <w:rPr>
          <w:sz w:val="22"/>
        </w:rPr>
      </w:pPr>
    </w:p>
    <w:p w14:paraId="3C96C35A" w14:textId="7716CF7B" w:rsidR="00C17A4B" w:rsidRDefault="00C17A4B" w:rsidP="00C17A4B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7</w:t>
      </w:r>
      <w:r>
        <w:rPr>
          <w:sz w:val="22"/>
        </w:rPr>
        <w:t>.0</w:t>
      </w:r>
      <w:r>
        <w:rPr>
          <w:sz w:val="22"/>
        </w:rPr>
        <w:tab/>
        <w:t xml:space="preserve">CONNECTION ERROR TEST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7ED13553" w14:textId="77777777" w:rsidR="00C17A4B" w:rsidRDefault="00C17A4B" w:rsidP="00C17A4B">
      <w:pPr>
        <w:rPr>
          <w:sz w:val="22"/>
        </w:rPr>
      </w:pPr>
      <w:r>
        <w:rPr>
          <w:sz w:val="22"/>
        </w:rPr>
        <w:tab/>
        <w:t>(Remove CN9 of Display PCB &amp; Check the Err 0</w:t>
      </w:r>
      <w:r w:rsidR="00BB0A01">
        <w:rPr>
          <w:sz w:val="22"/>
        </w:rPr>
        <w:t>11</w:t>
      </w:r>
      <w:r>
        <w:rPr>
          <w:sz w:val="22"/>
        </w:rPr>
        <w:t>)</w:t>
      </w:r>
    </w:p>
    <w:p w14:paraId="3AF7A4FE" w14:textId="77777777" w:rsidR="00C17A4B" w:rsidRDefault="00C17A4B">
      <w:pPr>
        <w:rPr>
          <w:sz w:val="22"/>
        </w:rPr>
      </w:pPr>
    </w:p>
    <w:p w14:paraId="49817738" w14:textId="69670AAD" w:rsidR="00172179" w:rsidRDefault="002F1460" w:rsidP="002D3C67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8</w:t>
      </w:r>
      <w:r w:rsidR="002D3C67">
        <w:rPr>
          <w:sz w:val="22"/>
        </w:rPr>
        <w:t>.0</w:t>
      </w:r>
      <w:r w:rsidR="00DA5C9B">
        <w:rPr>
          <w:sz w:val="22"/>
        </w:rPr>
        <w:t xml:space="preserve">     </w:t>
      </w:r>
      <w:r w:rsidR="0088033E">
        <w:rPr>
          <w:sz w:val="22"/>
        </w:rPr>
        <w:t xml:space="preserve">SHORT CIRCUIT PROTECTION </w:t>
      </w:r>
      <w:r w:rsidR="005747BB">
        <w:rPr>
          <w:sz w:val="22"/>
        </w:rPr>
        <w:t>TEST (In MMA Mode)</w:t>
      </w:r>
      <w:r w:rsidR="00172179">
        <w:rPr>
          <w:sz w:val="22"/>
        </w:rPr>
        <w:tab/>
        <w:t>:</w:t>
      </w:r>
      <w:r w:rsidR="00D64218">
        <w:rPr>
          <w:sz w:val="22"/>
        </w:rPr>
        <w:t xml:space="preserve"> </w:t>
      </w:r>
      <w:r w:rsidR="00172179">
        <w:rPr>
          <w:sz w:val="22"/>
        </w:rPr>
        <w:t>OK / NOT OK</w:t>
      </w:r>
    </w:p>
    <w:p w14:paraId="06C77C1C" w14:textId="77777777" w:rsidR="0088033E" w:rsidRDefault="005747BB">
      <w:pPr>
        <w:ind w:left="720"/>
        <w:rPr>
          <w:sz w:val="22"/>
        </w:rPr>
      </w:pPr>
      <w:r>
        <w:rPr>
          <w:sz w:val="22"/>
        </w:rPr>
        <w:t>(</w:t>
      </w:r>
      <w:r w:rsidR="0088033E">
        <w:rPr>
          <w:sz w:val="22"/>
        </w:rPr>
        <w:t xml:space="preserve">Load the machine at 100A, short the output &amp; check that </w:t>
      </w:r>
      <w:r w:rsidR="008C39F5">
        <w:rPr>
          <w:sz w:val="22"/>
        </w:rPr>
        <w:t xml:space="preserve">                                          </w:t>
      </w:r>
      <w:r w:rsidR="0088033E">
        <w:rPr>
          <w:sz w:val="22"/>
        </w:rPr>
        <w:t>output current goes to min. current -in 3-5 sec.)</w:t>
      </w:r>
    </w:p>
    <w:p w14:paraId="2DF0ECB4" w14:textId="77777777" w:rsidR="005747BB" w:rsidRDefault="005747BB">
      <w:pPr>
        <w:ind w:left="720"/>
        <w:rPr>
          <w:sz w:val="22"/>
        </w:rPr>
      </w:pPr>
    </w:p>
    <w:p w14:paraId="0EB58784" w14:textId="045FD450" w:rsidR="005747BB" w:rsidRDefault="005747BB" w:rsidP="005747BB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9</w:t>
      </w:r>
      <w:r>
        <w:rPr>
          <w:sz w:val="22"/>
        </w:rPr>
        <w:t>.0      ANTISTICK TEST (In MMA Mode)</w:t>
      </w:r>
    </w:p>
    <w:p w14:paraId="651C896D" w14:textId="77777777" w:rsidR="005747BB" w:rsidRDefault="005747BB" w:rsidP="005747BB">
      <w:pPr>
        <w:ind w:left="720"/>
        <w:rPr>
          <w:sz w:val="22"/>
        </w:rPr>
      </w:pPr>
      <w:r>
        <w:rPr>
          <w:sz w:val="22"/>
        </w:rPr>
        <w:t xml:space="preserve">(Load the machine at 100A, drop the o/p voltage below 10V         </w:t>
      </w:r>
      <w:r w:rsidR="00D64218">
        <w:rPr>
          <w:sz w:val="22"/>
        </w:rPr>
        <w:t>: OK</w:t>
      </w:r>
      <w:r>
        <w:rPr>
          <w:sz w:val="22"/>
        </w:rPr>
        <w:t xml:space="preserve"> / NOT OK</w:t>
      </w:r>
    </w:p>
    <w:p w14:paraId="12D0F676" w14:textId="77777777" w:rsidR="005747BB" w:rsidRDefault="005747BB" w:rsidP="005747BB">
      <w:pPr>
        <w:ind w:left="720"/>
        <w:rPr>
          <w:sz w:val="22"/>
        </w:rPr>
      </w:pPr>
      <w:r>
        <w:rPr>
          <w:sz w:val="22"/>
        </w:rPr>
        <w:t xml:space="preserve"> &amp; check that output current goes to min. current.)</w:t>
      </w:r>
    </w:p>
    <w:p w14:paraId="758BDADD" w14:textId="77777777" w:rsidR="005747BB" w:rsidRDefault="005747BB">
      <w:pPr>
        <w:rPr>
          <w:sz w:val="22"/>
        </w:rPr>
      </w:pPr>
      <w:r>
        <w:rPr>
          <w:sz w:val="22"/>
        </w:rPr>
        <w:tab/>
      </w:r>
    </w:p>
    <w:p w14:paraId="115853DD" w14:textId="2E6C1497" w:rsidR="0026106D" w:rsidRDefault="00314880" w:rsidP="0026106D">
      <w:pPr>
        <w:rPr>
          <w:sz w:val="22"/>
        </w:rPr>
      </w:pPr>
      <w:r>
        <w:rPr>
          <w:sz w:val="22"/>
        </w:rPr>
        <w:t>20</w:t>
      </w:r>
      <w:r w:rsidR="0026106D">
        <w:rPr>
          <w:sz w:val="22"/>
        </w:rPr>
        <w:t>.0</w:t>
      </w:r>
      <w:r w:rsidR="0026106D">
        <w:rPr>
          <w:sz w:val="22"/>
        </w:rPr>
        <w:tab/>
      </w:r>
      <w:r w:rsidR="00172179">
        <w:rPr>
          <w:sz w:val="22"/>
        </w:rPr>
        <w:t xml:space="preserve">ANTISTICK </w:t>
      </w:r>
      <w:r w:rsidR="0026106D">
        <w:rPr>
          <w:sz w:val="22"/>
        </w:rPr>
        <w:t>TEST (In TIG Mode)</w:t>
      </w:r>
      <w:r w:rsidR="0026106D">
        <w:rPr>
          <w:sz w:val="22"/>
        </w:rPr>
        <w:tab/>
      </w:r>
      <w:r w:rsidR="00172179">
        <w:rPr>
          <w:sz w:val="22"/>
        </w:rPr>
        <w:tab/>
      </w:r>
      <w:r w:rsidR="0026106D">
        <w:rPr>
          <w:sz w:val="22"/>
        </w:rPr>
        <w:tab/>
      </w:r>
      <w:r w:rsidR="0026106D">
        <w:rPr>
          <w:sz w:val="22"/>
        </w:rPr>
        <w:tab/>
        <w:t>: OK / NOT OK</w:t>
      </w:r>
    </w:p>
    <w:p w14:paraId="0495F744" w14:textId="77777777" w:rsidR="0026106D" w:rsidRDefault="0026106D" w:rsidP="0026106D">
      <w:pPr>
        <w:ind w:left="720"/>
        <w:rPr>
          <w:sz w:val="22"/>
        </w:rPr>
      </w:pPr>
      <w:r>
        <w:rPr>
          <w:sz w:val="22"/>
        </w:rPr>
        <w:t>(Load the machine at 100A, short the output &amp; check that                                           output current remains equal to set current.)</w:t>
      </w:r>
    </w:p>
    <w:p w14:paraId="083BA51A" w14:textId="77777777" w:rsidR="00FA378C" w:rsidRDefault="00FA378C" w:rsidP="0026106D">
      <w:pPr>
        <w:ind w:left="720"/>
        <w:rPr>
          <w:sz w:val="22"/>
        </w:rPr>
      </w:pPr>
    </w:p>
    <w:p w14:paraId="73398F2A" w14:textId="3EC17FC9" w:rsidR="00FA378C" w:rsidRDefault="00314880" w:rsidP="00FA378C">
      <w:pPr>
        <w:rPr>
          <w:sz w:val="22"/>
        </w:rPr>
      </w:pPr>
      <w:r>
        <w:rPr>
          <w:sz w:val="22"/>
        </w:rPr>
        <w:t>21</w:t>
      </w:r>
      <w:r w:rsidR="00FA378C">
        <w:rPr>
          <w:sz w:val="22"/>
        </w:rPr>
        <w:t>.0      HOT START TEST (In MMA Mode)</w:t>
      </w:r>
      <w:r w:rsidR="00FA378C">
        <w:rPr>
          <w:sz w:val="22"/>
        </w:rPr>
        <w:tab/>
      </w:r>
      <w:r w:rsidR="00FA378C">
        <w:rPr>
          <w:sz w:val="22"/>
        </w:rPr>
        <w:tab/>
      </w:r>
      <w:r w:rsidR="00FA378C">
        <w:rPr>
          <w:sz w:val="22"/>
        </w:rPr>
        <w:tab/>
      </w:r>
      <w:r w:rsidR="00FA378C">
        <w:rPr>
          <w:sz w:val="22"/>
        </w:rPr>
        <w:tab/>
        <w:t>: OK / NOT OK</w:t>
      </w:r>
    </w:p>
    <w:p w14:paraId="02362B5C" w14:textId="77777777" w:rsidR="00FA378C" w:rsidRDefault="00FA378C" w:rsidP="0026106D">
      <w:pPr>
        <w:ind w:left="720"/>
        <w:rPr>
          <w:sz w:val="22"/>
        </w:rPr>
      </w:pPr>
    </w:p>
    <w:p w14:paraId="732A0784" w14:textId="3A91CC62" w:rsidR="0088033E" w:rsidRDefault="002F1460">
      <w:pPr>
        <w:rPr>
          <w:sz w:val="22"/>
        </w:rPr>
      </w:pPr>
      <w:r>
        <w:rPr>
          <w:sz w:val="22"/>
        </w:rPr>
        <w:t>2</w:t>
      </w:r>
      <w:r w:rsidR="00314880">
        <w:rPr>
          <w:sz w:val="22"/>
        </w:rPr>
        <w:t>2</w:t>
      </w:r>
      <w:r w:rsidR="00C17A4B">
        <w:rPr>
          <w:sz w:val="22"/>
        </w:rPr>
        <w:t>.0</w:t>
      </w:r>
      <w:r w:rsidR="00C17A4B">
        <w:rPr>
          <w:sz w:val="22"/>
        </w:rPr>
        <w:tab/>
        <w:t>REMOTE CONT</w:t>
      </w:r>
      <w:r w:rsidR="0088033E">
        <w:rPr>
          <w:sz w:val="22"/>
        </w:rPr>
        <w:t>R</w:t>
      </w:r>
      <w:r w:rsidR="00C17A4B">
        <w:rPr>
          <w:sz w:val="22"/>
        </w:rPr>
        <w:t>O</w:t>
      </w:r>
      <w:r w:rsidR="0088033E">
        <w:rPr>
          <w:sz w:val="22"/>
        </w:rPr>
        <w:t>L OPERATION TEST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2E6F3B68" w14:textId="77777777" w:rsidR="0088033E" w:rsidRDefault="0088033E" w:rsidP="00C17A4B">
      <w:pPr>
        <w:ind w:firstLine="720"/>
        <w:rPr>
          <w:sz w:val="22"/>
        </w:rPr>
      </w:pPr>
      <w:r>
        <w:rPr>
          <w:sz w:val="22"/>
        </w:rPr>
        <w:t>(</w:t>
      </w:r>
      <w:r w:rsidR="00C17A4B">
        <w:rPr>
          <w:sz w:val="22"/>
        </w:rPr>
        <w:t>Connect remote &amp; c</w:t>
      </w:r>
      <w:r w:rsidR="00612DF2">
        <w:rPr>
          <w:sz w:val="22"/>
        </w:rPr>
        <w:t>heck current variation by remote pot)</w:t>
      </w:r>
    </w:p>
    <w:p w14:paraId="7C46D746" w14:textId="77777777" w:rsidR="00D3344E" w:rsidRDefault="00D3344E" w:rsidP="00D13511">
      <w:pPr>
        <w:rPr>
          <w:sz w:val="22"/>
        </w:rPr>
      </w:pPr>
    </w:p>
    <w:p w14:paraId="35F317F8" w14:textId="77777777" w:rsidR="0088033E" w:rsidRDefault="00AE6AA5">
      <w:pPr>
        <w:rPr>
          <w:sz w:val="22"/>
        </w:rPr>
      </w:pPr>
      <w:r>
        <w:rPr>
          <w:sz w:val="22"/>
        </w:rPr>
        <w:t>2</w:t>
      </w:r>
      <w:r w:rsidR="00BA7B65">
        <w:rPr>
          <w:sz w:val="22"/>
        </w:rPr>
        <w:t>3</w:t>
      </w:r>
      <w:r w:rsidR="0088033E">
        <w:rPr>
          <w:sz w:val="22"/>
        </w:rPr>
        <w:t>.0</w:t>
      </w:r>
      <w:r w:rsidR="0088033E">
        <w:rPr>
          <w:sz w:val="22"/>
        </w:rPr>
        <w:tab/>
        <w:t>MMA W</w:t>
      </w:r>
      <w:r w:rsidR="009A15BC">
        <w:rPr>
          <w:sz w:val="22"/>
        </w:rPr>
        <w:t>E</w:t>
      </w:r>
      <w:r w:rsidR="0088033E">
        <w:rPr>
          <w:sz w:val="22"/>
        </w:rPr>
        <w:t>LDING TEST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49EB5D6F" w14:textId="159B7305" w:rsidR="0088033E" w:rsidRDefault="0088033E">
      <w:pPr>
        <w:rPr>
          <w:sz w:val="22"/>
        </w:rPr>
      </w:pPr>
    </w:p>
    <w:p w14:paraId="0C7EB2BD" w14:textId="21E5C107" w:rsidR="0094023E" w:rsidRDefault="0094023E" w:rsidP="0094023E">
      <w:pPr>
        <w:rPr>
          <w:sz w:val="22"/>
        </w:rPr>
      </w:pPr>
      <w:r>
        <w:rPr>
          <w:sz w:val="22"/>
        </w:rPr>
        <w:t>24.0</w:t>
      </w:r>
      <w:r>
        <w:rPr>
          <w:sz w:val="22"/>
        </w:rPr>
        <w:tab/>
        <w:t>TIG WELDING TEST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63270483" w14:textId="6AE50DD9" w:rsidR="00F80A3F" w:rsidRDefault="00F80A3F">
      <w:pPr>
        <w:rPr>
          <w:sz w:val="22"/>
        </w:rPr>
      </w:pPr>
    </w:p>
    <w:p w14:paraId="656C4B15" w14:textId="371A2738" w:rsidR="00157E73" w:rsidRDefault="00AE6AA5" w:rsidP="00157E73">
      <w:pPr>
        <w:rPr>
          <w:sz w:val="22"/>
        </w:rPr>
      </w:pPr>
      <w:r>
        <w:rPr>
          <w:sz w:val="22"/>
        </w:rPr>
        <w:t>2</w:t>
      </w:r>
      <w:r w:rsidR="0094023E">
        <w:rPr>
          <w:sz w:val="22"/>
        </w:rPr>
        <w:t>5</w:t>
      </w:r>
      <w:r w:rsidR="0003526A">
        <w:rPr>
          <w:sz w:val="22"/>
        </w:rPr>
        <w:t>.0</w:t>
      </w:r>
      <w:r w:rsidR="0003526A">
        <w:rPr>
          <w:sz w:val="22"/>
        </w:rPr>
        <w:tab/>
      </w:r>
      <w:r w:rsidR="00314880">
        <w:rPr>
          <w:sz w:val="22"/>
        </w:rPr>
        <w:t>HEAT RUN TEST</w:t>
      </w:r>
      <w:r w:rsidR="00E0279A">
        <w:rPr>
          <w:sz w:val="22"/>
        </w:rPr>
        <w:t xml:space="preserve">                  </w:t>
      </w:r>
      <w:r w:rsidR="001833D2">
        <w:rPr>
          <w:sz w:val="22"/>
        </w:rPr>
        <w:tab/>
      </w:r>
      <w:r w:rsidR="001833D2">
        <w:rPr>
          <w:sz w:val="22"/>
        </w:rPr>
        <w:tab/>
      </w:r>
      <w:r w:rsidR="001833D2">
        <w:rPr>
          <w:sz w:val="22"/>
        </w:rPr>
        <w:tab/>
      </w:r>
      <w:r w:rsidR="001833D2">
        <w:rPr>
          <w:sz w:val="22"/>
        </w:rPr>
        <w:tab/>
      </w:r>
      <w:r w:rsidR="00314880">
        <w:rPr>
          <w:sz w:val="22"/>
        </w:rPr>
        <w:tab/>
      </w:r>
      <w:r w:rsidR="00157E73">
        <w:rPr>
          <w:sz w:val="22"/>
        </w:rPr>
        <w:t>: OK / NOT OK</w:t>
      </w:r>
    </w:p>
    <w:p w14:paraId="068943B7" w14:textId="77777777" w:rsidR="00157E73" w:rsidRDefault="00157E73" w:rsidP="00157E73">
      <w:pPr>
        <w:rPr>
          <w:sz w:val="22"/>
        </w:rPr>
      </w:pPr>
      <w:r>
        <w:rPr>
          <w:sz w:val="22"/>
        </w:rPr>
        <w:tab/>
      </w:r>
      <w:r w:rsidR="001D660E">
        <w:rPr>
          <w:sz w:val="22"/>
        </w:rPr>
        <w:t xml:space="preserve"> </w:t>
      </w:r>
    </w:p>
    <w:p w14:paraId="5DE6B3B3" w14:textId="6A5D390A" w:rsidR="0094023E" w:rsidRDefault="00314880" w:rsidP="001D660E">
      <w:pPr>
        <w:ind w:firstLine="720"/>
        <w:rPr>
          <w:sz w:val="22"/>
        </w:rPr>
      </w:pPr>
      <w:r>
        <w:rPr>
          <w:sz w:val="22"/>
        </w:rPr>
        <w:lastRenderedPageBreak/>
        <w:t>Load the machine for</w:t>
      </w:r>
      <w:r w:rsidR="00F80A3F">
        <w:rPr>
          <w:sz w:val="22"/>
        </w:rPr>
        <w:t xml:space="preserve"> </w:t>
      </w:r>
      <w:r w:rsidR="005B0543">
        <w:rPr>
          <w:sz w:val="22"/>
        </w:rPr>
        <w:t>1</w:t>
      </w:r>
      <w:r w:rsidR="00F80A3F">
        <w:rPr>
          <w:sz w:val="22"/>
        </w:rPr>
        <w:t>00</w:t>
      </w:r>
      <w:r w:rsidR="005B0543">
        <w:rPr>
          <w:sz w:val="22"/>
        </w:rPr>
        <w:t>%</w:t>
      </w:r>
      <w:r w:rsidR="00CF278D">
        <w:rPr>
          <w:sz w:val="22"/>
        </w:rPr>
        <w:t xml:space="preserve"> </w:t>
      </w:r>
      <w:r w:rsidR="001D660E">
        <w:rPr>
          <w:sz w:val="22"/>
        </w:rPr>
        <w:t>@ 310A / 32.4</w:t>
      </w:r>
      <w:r w:rsidR="002F77F5">
        <w:rPr>
          <w:sz w:val="22"/>
        </w:rPr>
        <w:t xml:space="preserve"> </w:t>
      </w:r>
      <w:r w:rsidR="001D660E">
        <w:rPr>
          <w:sz w:val="22"/>
        </w:rPr>
        <w:t>V</w:t>
      </w:r>
      <w:r w:rsidR="0094023E">
        <w:rPr>
          <w:sz w:val="22"/>
        </w:rPr>
        <w:t xml:space="preserve"> (MMA Mode)</w:t>
      </w:r>
      <w:r w:rsidR="00110463">
        <w:rPr>
          <w:sz w:val="22"/>
        </w:rPr>
        <w:t xml:space="preserve"> </w:t>
      </w:r>
    </w:p>
    <w:p w14:paraId="5AF78A36" w14:textId="52C94A8D" w:rsidR="001D660E" w:rsidRDefault="0094023E" w:rsidP="001D660E">
      <w:pPr>
        <w:ind w:firstLine="720"/>
        <w:rPr>
          <w:sz w:val="22"/>
        </w:rPr>
      </w:pPr>
      <w:r>
        <w:rPr>
          <w:sz w:val="22"/>
        </w:rPr>
        <w:t>For</w:t>
      </w:r>
      <w:r w:rsidR="00110463">
        <w:rPr>
          <w:sz w:val="22"/>
        </w:rPr>
        <w:t xml:space="preserve"> </w:t>
      </w:r>
      <w:r w:rsidR="00BA7B65">
        <w:rPr>
          <w:sz w:val="22"/>
        </w:rPr>
        <w:t>45 min</w:t>
      </w:r>
    </w:p>
    <w:p w14:paraId="336F2223" w14:textId="77777777" w:rsidR="001D660E" w:rsidRDefault="001D660E" w:rsidP="00CF278D">
      <w:pPr>
        <w:rPr>
          <w:sz w:val="22"/>
        </w:rPr>
      </w:pPr>
      <w:r>
        <w:rPr>
          <w:sz w:val="22"/>
        </w:rPr>
        <w:t xml:space="preserve">             </w:t>
      </w:r>
    </w:p>
    <w:p w14:paraId="497D7A7F" w14:textId="77777777" w:rsidR="00CF278D" w:rsidRDefault="0088033E" w:rsidP="001833D2">
      <w:pPr>
        <w:rPr>
          <w:sz w:val="22"/>
        </w:rPr>
      </w:pPr>
      <w:r>
        <w:rPr>
          <w:sz w:val="22"/>
        </w:rPr>
        <w:t xml:space="preserve">   </w:t>
      </w:r>
    </w:p>
    <w:p w14:paraId="6DD1358C" w14:textId="77777777" w:rsidR="00B3099E" w:rsidRPr="001833D2" w:rsidRDefault="0088033E" w:rsidP="001833D2">
      <w:pPr>
        <w:rPr>
          <w:sz w:val="22"/>
        </w:rPr>
      </w:pPr>
      <w:r>
        <w:rPr>
          <w:sz w:val="22"/>
        </w:rPr>
        <w:t xml:space="preserve">TESTED </w:t>
      </w:r>
      <w:r w:rsidR="001F10D1">
        <w:rPr>
          <w:sz w:val="22"/>
        </w:rPr>
        <w:t>BY: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E926D8">
        <w:rPr>
          <w:sz w:val="22"/>
        </w:rPr>
        <w:t xml:space="preserve">                   </w:t>
      </w:r>
      <w:r w:rsidR="001F10D1">
        <w:rPr>
          <w:sz w:val="22"/>
        </w:rPr>
        <w:t>DATE:</w:t>
      </w:r>
      <w:r>
        <w:rPr>
          <w:sz w:val="22"/>
        </w:rPr>
        <w:t xml:space="preserve">  </w:t>
      </w:r>
    </w:p>
    <w:sectPr w:rsidR="00B3099E" w:rsidRPr="001833D2" w:rsidSect="00A92F9A">
      <w:headerReference w:type="default" r:id="rId7"/>
      <w:footerReference w:type="default" r:id="rId8"/>
      <w:pgSz w:w="12240" w:h="15840"/>
      <w:pgMar w:top="1440" w:right="1800" w:bottom="1440" w:left="1800" w:header="720" w:footer="7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078B0" w14:textId="77777777" w:rsidR="00BB0A01" w:rsidRDefault="00BB0A01">
      <w:r>
        <w:separator/>
      </w:r>
    </w:p>
  </w:endnote>
  <w:endnote w:type="continuationSeparator" w:id="0">
    <w:p w14:paraId="62D30947" w14:textId="77777777" w:rsidR="00BB0A01" w:rsidRDefault="00BB0A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ABD2B" w14:textId="5DBBFEFA" w:rsidR="00BB0A01" w:rsidRDefault="00BB0A01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 w:rsidRPr="006D4A0F">
      <w:t xml:space="preserve"> </w:t>
    </w:r>
    <w:r w:rsidR="00F80A3F" w:rsidRPr="00F80A3F">
      <w:rPr>
        <w:rFonts w:asciiTheme="majorHAnsi" w:hAnsiTheme="majorHAnsi"/>
      </w:rPr>
      <w:t>INSP46</w:t>
    </w:r>
    <w:r w:rsidR="00A95DD2">
      <w:rPr>
        <w:rFonts w:asciiTheme="majorHAnsi" w:hAnsiTheme="majorHAnsi"/>
      </w:rPr>
      <w:t>33</w:t>
    </w:r>
    <w:r w:rsidR="00F80A3F" w:rsidRPr="00F80A3F">
      <w:rPr>
        <w:rFonts w:asciiTheme="majorHAnsi" w:hAnsiTheme="majorHAnsi"/>
      </w:rPr>
      <w:t>/I5/R</w:t>
    </w:r>
    <w:r w:rsidR="00A95DD2">
      <w:rPr>
        <w:rFonts w:asciiTheme="majorHAnsi" w:hAnsiTheme="majorHAnsi"/>
      </w:rPr>
      <w:t>1</w:t>
    </w:r>
  </w:p>
  <w:p w14:paraId="1527E34E" w14:textId="77777777" w:rsidR="00BB0A01" w:rsidRDefault="00BB0A01" w:rsidP="006D4A0F">
    <w:pPr>
      <w:pStyle w:val="Footer"/>
      <w:pBdr>
        <w:top w:val="thinThickSmallGap" w:sz="24" w:space="1" w:color="622423" w:themeColor="accent2" w:themeShade="7F"/>
      </w:pBdr>
      <w:jc w:val="right"/>
    </w:pPr>
    <w:r>
      <w:rPr>
        <w:rFonts w:asciiTheme="majorHAnsi" w:hAnsiTheme="majorHAnsi"/>
      </w:rPr>
      <w:t xml:space="preserve">PAGE </w:t>
    </w:r>
    <w:r w:rsidR="00446AC3">
      <w:fldChar w:fldCharType="begin"/>
    </w:r>
    <w:r>
      <w:instrText xml:space="preserve"> PAGE   \* MERGEFORMAT </w:instrText>
    </w:r>
    <w:r w:rsidR="00446AC3">
      <w:fldChar w:fldCharType="separate"/>
    </w:r>
    <w:r w:rsidR="00BA7B65" w:rsidRPr="00BA7B65">
      <w:rPr>
        <w:rFonts w:asciiTheme="majorHAnsi" w:hAnsiTheme="majorHAnsi"/>
        <w:noProof/>
      </w:rPr>
      <w:t>4</w:t>
    </w:r>
    <w:r w:rsidR="00446AC3">
      <w:rPr>
        <w:rFonts w:asciiTheme="majorHAnsi" w:hAnsiTheme="majorHAnsi"/>
        <w:noProof/>
      </w:rPr>
      <w:fldChar w:fldCharType="end"/>
    </w:r>
    <w:r>
      <w:t xml:space="preserve"> </w:t>
    </w:r>
    <w:r w:rsidRPr="00384850">
      <w:rPr>
        <w:sz w:val="22"/>
        <w:szCs w:val="22"/>
      </w:rPr>
      <w:t>OF</w:t>
    </w:r>
    <w:r>
      <w:t xml:space="preserve">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02CC8" w14:textId="77777777" w:rsidR="00BB0A01" w:rsidRDefault="00BB0A01">
      <w:r>
        <w:separator/>
      </w:r>
    </w:p>
  </w:footnote>
  <w:footnote w:type="continuationSeparator" w:id="0">
    <w:p w14:paraId="4032039D" w14:textId="77777777" w:rsidR="00BB0A01" w:rsidRDefault="00BB0A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text" w:horzAnchor="margin" w:tblpX="126" w:tblpY="1"/>
      <w:tblOverlap w:val="never"/>
      <w:tblW w:w="92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714"/>
      <w:gridCol w:w="7556"/>
    </w:tblGrid>
    <w:tr w:rsidR="00BB0A01" w14:paraId="186180DB" w14:textId="77777777" w:rsidTr="006D4A0F">
      <w:trPr>
        <w:trHeight w:val="964"/>
      </w:trPr>
      <w:tc>
        <w:tcPr>
          <w:tcW w:w="1714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FBD028C" w14:textId="77777777" w:rsidR="00BB0A01" w:rsidRDefault="00BB0A01" w:rsidP="006D4A0F">
          <w:pPr>
            <w:jc w:val="center"/>
            <w:rPr>
              <w:sz w:val="52"/>
            </w:rPr>
          </w:pPr>
          <w:r>
            <w:rPr>
              <w:noProof/>
              <w:sz w:val="52"/>
              <w:lang w:val="en-IN" w:eastAsia="en-IN"/>
            </w:rPr>
            <w:drawing>
              <wp:inline distT="0" distB="0" distL="0" distR="0" wp14:anchorId="08EF737A" wp14:editId="652DB59B">
                <wp:extent cx="951230" cy="570865"/>
                <wp:effectExtent l="19050" t="0" r="1270" b="0"/>
                <wp:docPr id="1" name="Picture 0" descr="ADOR New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DOR New Logo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1230" cy="5708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56" w:type="dxa"/>
          <w:tcBorders>
            <w:left w:val="single" w:sz="4" w:space="0" w:color="auto"/>
          </w:tcBorders>
          <w:vAlign w:val="center"/>
        </w:tcPr>
        <w:p w14:paraId="61176D81" w14:textId="77777777" w:rsidR="00BB0A01" w:rsidRDefault="00BB0A01" w:rsidP="006D4A0F">
          <w:pPr>
            <w:pStyle w:val="Heading4"/>
            <w:tabs>
              <w:tab w:val="left" w:pos="3642"/>
              <w:tab w:val="center" w:pos="5555"/>
            </w:tabs>
            <w:jc w:val="center"/>
            <w:rPr>
              <w:sz w:val="36"/>
            </w:rPr>
          </w:pPr>
          <w:r>
            <w:rPr>
              <w:sz w:val="36"/>
            </w:rPr>
            <w:t>ADOR WELDING LIMITED</w:t>
          </w:r>
        </w:p>
        <w:p w14:paraId="5AD0D3FD" w14:textId="77777777" w:rsidR="00BB0A01" w:rsidRDefault="00BB0A01" w:rsidP="006D4A0F">
          <w:pPr>
            <w:tabs>
              <w:tab w:val="left" w:pos="2609"/>
            </w:tabs>
            <w:jc w:val="center"/>
          </w:pPr>
          <w:r>
            <w:rPr>
              <w:sz w:val="32"/>
            </w:rPr>
            <w:t>WELDING EQUIPMENT GROUP</w:t>
          </w:r>
        </w:p>
      </w:tc>
    </w:tr>
  </w:tbl>
  <w:p w14:paraId="6F991345" w14:textId="77777777" w:rsidR="00BB0A01" w:rsidRDefault="00BB0A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362CC"/>
    <w:multiLevelType w:val="hybridMultilevel"/>
    <w:tmpl w:val="A4E8F4B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E11DD"/>
    <w:multiLevelType w:val="multilevel"/>
    <w:tmpl w:val="1CB0CFFE"/>
    <w:lvl w:ilvl="0">
      <w:start w:val="13"/>
      <w:numFmt w:val="decimal"/>
      <w:lvlText w:val="%1.0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3918114E"/>
    <w:multiLevelType w:val="multilevel"/>
    <w:tmpl w:val="087CB710"/>
    <w:lvl w:ilvl="0">
      <w:start w:val="3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409E27ED"/>
    <w:multiLevelType w:val="hybridMultilevel"/>
    <w:tmpl w:val="F1887E9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857637"/>
    <w:multiLevelType w:val="multilevel"/>
    <w:tmpl w:val="CCAEDE18"/>
    <w:lvl w:ilvl="0">
      <w:start w:val="14"/>
      <w:numFmt w:val="decimal"/>
      <w:lvlText w:val="%1.0"/>
      <w:lvlJc w:val="left"/>
      <w:pPr>
        <w:ind w:left="81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3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90" w:hanging="1440"/>
      </w:pPr>
      <w:rPr>
        <w:rFonts w:hint="default"/>
      </w:rPr>
    </w:lvl>
  </w:abstractNum>
  <w:abstractNum w:abstractNumId="5" w15:restartNumberingAfterBreak="0">
    <w:nsid w:val="633959D4"/>
    <w:multiLevelType w:val="multilevel"/>
    <w:tmpl w:val="CA268C6C"/>
    <w:lvl w:ilvl="0">
      <w:start w:val="4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6376040F"/>
    <w:multiLevelType w:val="multilevel"/>
    <w:tmpl w:val="0BB6C234"/>
    <w:lvl w:ilvl="0">
      <w:start w:val="1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7" w15:restartNumberingAfterBreak="0">
    <w:nsid w:val="73A421C1"/>
    <w:multiLevelType w:val="multilevel"/>
    <w:tmpl w:val="3DB4AA86"/>
    <w:lvl w:ilvl="0">
      <w:start w:val="14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09126987">
    <w:abstractNumId w:val="2"/>
  </w:num>
  <w:num w:numId="2" w16cid:durableId="367755257">
    <w:abstractNumId w:val="6"/>
  </w:num>
  <w:num w:numId="3" w16cid:durableId="1896309164">
    <w:abstractNumId w:val="5"/>
  </w:num>
  <w:num w:numId="4" w16cid:durableId="1110584702">
    <w:abstractNumId w:val="1"/>
  </w:num>
  <w:num w:numId="5" w16cid:durableId="1407873044">
    <w:abstractNumId w:val="4"/>
  </w:num>
  <w:num w:numId="6" w16cid:durableId="2096121307">
    <w:abstractNumId w:val="7"/>
  </w:num>
  <w:num w:numId="7" w16cid:durableId="1885942818">
    <w:abstractNumId w:val="0"/>
  </w:num>
  <w:num w:numId="8" w16cid:durableId="10636755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DMwNDI1NjQyMjFW0lEKTi0uzszPAykwrgUAaaj6BiwAAAA="/>
  </w:docVars>
  <w:rsids>
    <w:rsidRoot w:val="00D45110"/>
    <w:rsid w:val="00000A67"/>
    <w:rsid w:val="00003676"/>
    <w:rsid w:val="00004530"/>
    <w:rsid w:val="00010FCF"/>
    <w:rsid w:val="00020991"/>
    <w:rsid w:val="00033ACA"/>
    <w:rsid w:val="0003526A"/>
    <w:rsid w:val="0004000F"/>
    <w:rsid w:val="00042866"/>
    <w:rsid w:val="000516AA"/>
    <w:rsid w:val="00060475"/>
    <w:rsid w:val="00066C8F"/>
    <w:rsid w:val="00070C52"/>
    <w:rsid w:val="00072725"/>
    <w:rsid w:val="000775E2"/>
    <w:rsid w:val="000A0F9B"/>
    <w:rsid w:val="000B43AA"/>
    <w:rsid w:val="000B444B"/>
    <w:rsid w:val="000C3D05"/>
    <w:rsid w:val="000D326D"/>
    <w:rsid w:val="0010115F"/>
    <w:rsid w:val="00101C0D"/>
    <w:rsid w:val="00110463"/>
    <w:rsid w:val="00117CB4"/>
    <w:rsid w:val="00132491"/>
    <w:rsid w:val="00136C16"/>
    <w:rsid w:val="00157E73"/>
    <w:rsid w:val="001636FB"/>
    <w:rsid w:val="00172179"/>
    <w:rsid w:val="00172DF5"/>
    <w:rsid w:val="00173456"/>
    <w:rsid w:val="001833D2"/>
    <w:rsid w:val="00190AA8"/>
    <w:rsid w:val="001D4226"/>
    <w:rsid w:val="001D660E"/>
    <w:rsid w:val="001E12EF"/>
    <w:rsid w:val="001E4798"/>
    <w:rsid w:val="001E553D"/>
    <w:rsid w:val="001E6274"/>
    <w:rsid w:val="001E72A6"/>
    <w:rsid w:val="001F10D1"/>
    <w:rsid w:val="00210F51"/>
    <w:rsid w:val="002167D7"/>
    <w:rsid w:val="002228AE"/>
    <w:rsid w:val="00222E21"/>
    <w:rsid w:val="00244720"/>
    <w:rsid w:val="0026106D"/>
    <w:rsid w:val="00263739"/>
    <w:rsid w:val="00266B46"/>
    <w:rsid w:val="002720DB"/>
    <w:rsid w:val="00276835"/>
    <w:rsid w:val="0029705E"/>
    <w:rsid w:val="00297FFE"/>
    <w:rsid w:val="002B086B"/>
    <w:rsid w:val="002B3423"/>
    <w:rsid w:val="002C2ABD"/>
    <w:rsid w:val="002C2C51"/>
    <w:rsid w:val="002D33DC"/>
    <w:rsid w:val="002D3C67"/>
    <w:rsid w:val="002D499D"/>
    <w:rsid w:val="002E5F3A"/>
    <w:rsid w:val="002F1460"/>
    <w:rsid w:val="002F180E"/>
    <w:rsid w:val="002F77F5"/>
    <w:rsid w:val="00307708"/>
    <w:rsid w:val="00314880"/>
    <w:rsid w:val="003154B0"/>
    <w:rsid w:val="00321D1D"/>
    <w:rsid w:val="00325EFC"/>
    <w:rsid w:val="003275CF"/>
    <w:rsid w:val="00332FA4"/>
    <w:rsid w:val="0033617B"/>
    <w:rsid w:val="00366321"/>
    <w:rsid w:val="00384850"/>
    <w:rsid w:val="0038509A"/>
    <w:rsid w:val="00397E30"/>
    <w:rsid w:val="003E6B82"/>
    <w:rsid w:val="0040678B"/>
    <w:rsid w:val="00436192"/>
    <w:rsid w:val="00446AC3"/>
    <w:rsid w:val="0045083D"/>
    <w:rsid w:val="00450D8F"/>
    <w:rsid w:val="00456246"/>
    <w:rsid w:val="004606EF"/>
    <w:rsid w:val="00476C19"/>
    <w:rsid w:val="004833E0"/>
    <w:rsid w:val="00496FDC"/>
    <w:rsid w:val="004B7357"/>
    <w:rsid w:val="004B7D60"/>
    <w:rsid w:val="004B7D88"/>
    <w:rsid w:val="004C65ED"/>
    <w:rsid w:val="004C67F9"/>
    <w:rsid w:val="004D7F28"/>
    <w:rsid w:val="004F7F8C"/>
    <w:rsid w:val="00515571"/>
    <w:rsid w:val="00526F40"/>
    <w:rsid w:val="00530A91"/>
    <w:rsid w:val="00531D21"/>
    <w:rsid w:val="005338DB"/>
    <w:rsid w:val="005364AE"/>
    <w:rsid w:val="00541C60"/>
    <w:rsid w:val="005452EC"/>
    <w:rsid w:val="00570C8D"/>
    <w:rsid w:val="005747BB"/>
    <w:rsid w:val="00581355"/>
    <w:rsid w:val="005837A4"/>
    <w:rsid w:val="00584AA1"/>
    <w:rsid w:val="005B0543"/>
    <w:rsid w:val="005D1F94"/>
    <w:rsid w:val="005E05F6"/>
    <w:rsid w:val="005F2EC6"/>
    <w:rsid w:val="00600D32"/>
    <w:rsid w:val="00612DF2"/>
    <w:rsid w:val="0061530C"/>
    <w:rsid w:val="006201E6"/>
    <w:rsid w:val="006251DF"/>
    <w:rsid w:val="006265B0"/>
    <w:rsid w:val="0063005A"/>
    <w:rsid w:val="0063181A"/>
    <w:rsid w:val="0064643F"/>
    <w:rsid w:val="00653C7E"/>
    <w:rsid w:val="0066039D"/>
    <w:rsid w:val="00676B23"/>
    <w:rsid w:val="00677D33"/>
    <w:rsid w:val="00681E65"/>
    <w:rsid w:val="00683643"/>
    <w:rsid w:val="006B1A11"/>
    <w:rsid w:val="006D0823"/>
    <w:rsid w:val="006D4A0F"/>
    <w:rsid w:val="006D61F1"/>
    <w:rsid w:val="00700F9D"/>
    <w:rsid w:val="00705BB1"/>
    <w:rsid w:val="007470FF"/>
    <w:rsid w:val="00761988"/>
    <w:rsid w:val="00764AFC"/>
    <w:rsid w:val="007760B5"/>
    <w:rsid w:val="007D002F"/>
    <w:rsid w:val="007D2CED"/>
    <w:rsid w:val="007D42EC"/>
    <w:rsid w:val="007E08E0"/>
    <w:rsid w:val="007F198D"/>
    <w:rsid w:val="007F3FD7"/>
    <w:rsid w:val="00803652"/>
    <w:rsid w:val="00814714"/>
    <w:rsid w:val="008170B6"/>
    <w:rsid w:val="0083486E"/>
    <w:rsid w:val="00867E30"/>
    <w:rsid w:val="0088033E"/>
    <w:rsid w:val="00882982"/>
    <w:rsid w:val="00882C2F"/>
    <w:rsid w:val="008A4F93"/>
    <w:rsid w:val="008B02AE"/>
    <w:rsid w:val="008C02F1"/>
    <w:rsid w:val="008C39F5"/>
    <w:rsid w:val="008D34EB"/>
    <w:rsid w:val="008D38F2"/>
    <w:rsid w:val="008E408C"/>
    <w:rsid w:val="008E6868"/>
    <w:rsid w:val="00907722"/>
    <w:rsid w:val="00921C7E"/>
    <w:rsid w:val="00927030"/>
    <w:rsid w:val="00930D59"/>
    <w:rsid w:val="009310F3"/>
    <w:rsid w:val="0094023E"/>
    <w:rsid w:val="009411D0"/>
    <w:rsid w:val="00941305"/>
    <w:rsid w:val="009527CC"/>
    <w:rsid w:val="009528D8"/>
    <w:rsid w:val="009561A6"/>
    <w:rsid w:val="00967F02"/>
    <w:rsid w:val="009813DA"/>
    <w:rsid w:val="00981D35"/>
    <w:rsid w:val="00993935"/>
    <w:rsid w:val="009A0458"/>
    <w:rsid w:val="009A15BC"/>
    <w:rsid w:val="009A3FA7"/>
    <w:rsid w:val="009B1F0C"/>
    <w:rsid w:val="009B4FD4"/>
    <w:rsid w:val="009B52AA"/>
    <w:rsid w:val="009C39EB"/>
    <w:rsid w:val="009C4A22"/>
    <w:rsid w:val="009E0D8B"/>
    <w:rsid w:val="009F62D9"/>
    <w:rsid w:val="00A00659"/>
    <w:rsid w:val="00A11DFB"/>
    <w:rsid w:val="00A157AF"/>
    <w:rsid w:val="00A43B15"/>
    <w:rsid w:val="00A92F9A"/>
    <w:rsid w:val="00A95DD2"/>
    <w:rsid w:val="00A961C6"/>
    <w:rsid w:val="00AA2088"/>
    <w:rsid w:val="00AB1BAA"/>
    <w:rsid w:val="00AC1F5F"/>
    <w:rsid w:val="00AD1847"/>
    <w:rsid w:val="00AE3CC5"/>
    <w:rsid w:val="00AE6AA5"/>
    <w:rsid w:val="00AE79FC"/>
    <w:rsid w:val="00B3099E"/>
    <w:rsid w:val="00B5480F"/>
    <w:rsid w:val="00B67649"/>
    <w:rsid w:val="00BA0863"/>
    <w:rsid w:val="00BA453E"/>
    <w:rsid w:val="00BA7B65"/>
    <w:rsid w:val="00BB0A01"/>
    <w:rsid w:val="00BC452E"/>
    <w:rsid w:val="00BD76DC"/>
    <w:rsid w:val="00BE6541"/>
    <w:rsid w:val="00C06AC8"/>
    <w:rsid w:val="00C114A2"/>
    <w:rsid w:val="00C17A4B"/>
    <w:rsid w:val="00C26AF6"/>
    <w:rsid w:val="00C31E16"/>
    <w:rsid w:val="00C336F2"/>
    <w:rsid w:val="00C51FB8"/>
    <w:rsid w:val="00C819B4"/>
    <w:rsid w:val="00C829F5"/>
    <w:rsid w:val="00C8607C"/>
    <w:rsid w:val="00CA0E8E"/>
    <w:rsid w:val="00CA3537"/>
    <w:rsid w:val="00CB1618"/>
    <w:rsid w:val="00CB6A37"/>
    <w:rsid w:val="00CE0798"/>
    <w:rsid w:val="00CE171E"/>
    <w:rsid w:val="00CF278D"/>
    <w:rsid w:val="00D0500E"/>
    <w:rsid w:val="00D13511"/>
    <w:rsid w:val="00D16515"/>
    <w:rsid w:val="00D22D74"/>
    <w:rsid w:val="00D23E55"/>
    <w:rsid w:val="00D3344E"/>
    <w:rsid w:val="00D45110"/>
    <w:rsid w:val="00D64218"/>
    <w:rsid w:val="00D73817"/>
    <w:rsid w:val="00D8568A"/>
    <w:rsid w:val="00DA5C9B"/>
    <w:rsid w:val="00DB2326"/>
    <w:rsid w:val="00DD63D7"/>
    <w:rsid w:val="00E009FB"/>
    <w:rsid w:val="00E0279A"/>
    <w:rsid w:val="00E17AEA"/>
    <w:rsid w:val="00E36EF4"/>
    <w:rsid w:val="00E50505"/>
    <w:rsid w:val="00E5240C"/>
    <w:rsid w:val="00E926D8"/>
    <w:rsid w:val="00EA6298"/>
    <w:rsid w:val="00ED0399"/>
    <w:rsid w:val="00EE0D18"/>
    <w:rsid w:val="00EE127B"/>
    <w:rsid w:val="00F020CE"/>
    <w:rsid w:val="00F07649"/>
    <w:rsid w:val="00F11C13"/>
    <w:rsid w:val="00F2090A"/>
    <w:rsid w:val="00F22EDE"/>
    <w:rsid w:val="00F326FA"/>
    <w:rsid w:val="00F410AD"/>
    <w:rsid w:val="00F47F2A"/>
    <w:rsid w:val="00F5677A"/>
    <w:rsid w:val="00F60DC5"/>
    <w:rsid w:val="00F6300C"/>
    <w:rsid w:val="00F64244"/>
    <w:rsid w:val="00F80903"/>
    <w:rsid w:val="00F80A3F"/>
    <w:rsid w:val="00F826E3"/>
    <w:rsid w:val="00F87504"/>
    <w:rsid w:val="00F9524E"/>
    <w:rsid w:val="00F9588A"/>
    <w:rsid w:val="00FA378C"/>
    <w:rsid w:val="00FA598D"/>
    <w:rsid w:val="00FC773F"/>
    <w:rsid w:val="00FE0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115E4E4B"/>
  <w15:docId w15:val="{EFAABEA3-7A54-41D5-B916-87F8F64F6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02AE"/>
    <w:rPr>
      <w:sz w:val="24"/>
      <w:szCs w:val="24"/>
      <w:lang w:val="en-US" w:eastAsia="en-US"/>
    </w:rPr>
  </w:style>
  <w:style w:type="paragraph" w:styleId="Heading4">
    <w:name w:val="heading 4"/>
    <w:basedOn w:val="Normal"/>
    <w:next w:val="Normal"/>
    <w:qFormat/>
    <w:rsid w:val="00A00659"/>
    <w:pPr>
      <w:keepNext/>
      <w:jc w:val="right"/>
      <w:outlineLvl w:val="3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006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006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2DF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72D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2DF5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3361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rsid w:val="001E6274"/>
    <w:pPr>
      <w:tabs>
        <w:tab w:val="left" w:pos="900"/>
        <w:tab w:val="left" w:pos="1620"/>
      </w:tabs>
    </w:pPr>
    <w:rPr>
      <w:b/>
      <w:bCs/>
      <w:sz w:val="36"/>
    </w:rPr>
  </w:style>
  <w:style w:type="character" w:customStyle="1" w:styleId="BodyTextChar">
    <w:name w:val="Body Text Char"/>
    <w:basedOn w:val="DefaultParagraphFont"/>
    <w:link w:val="BodyText"/>
    <w:rsid w:val="001E6274"/>
    <w:rPr>
      <w:b/>
      <w:bCs/>
      <w:sz w:val="36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400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GE 1 / 2</vt:lpstr>
    </vt:vector>
  </TitlesOfParts>
  <Company>awl</Company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1 / 2</dc:title>
  <dc:creator>mmk</dc:creator>
  <cp:lastModifiedBy>Niharika Deshpande</cp:lastModifiedBy>
  <cp:revision>35</cp:revision>
  <cp:lastPrinted>2022-05-31T10:33:00Z</cp:lastPrinted>
  <dcterms:created xsi:type="dcterms:W3CDTF">2015-03-12T11:18:00Z</dcterms:created>
  <dcterms:modified xsi:type="dcterms:W3CDTF">2022-08-20T03:42:00Z</dcterms:modified>
</cp:coreProperties>
</file>